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BC824" w14:textId="2A29A343" w:rsidR="00F11916" w:rsidRPr="001E4F0C" w:rsidRDefault="00374123" w:rsidP="001415B3">
      <w:pPr>
        <w:pStyle w:val="Style20"/>
        <w:widowControl/>
        <w:ind w:left="-567"/>
        <w:rPr>
          <w:rFonts w:ascii="Calibri Light" w:hAnsi="Calibri Light" w:cs="Calibri Light"/>
          <w:bCs/>
        </w:rPr>
      </w:pPr>
      <w:r w:rsidRPr="001E4F0C">
        <w:rPr>
          <w:rFonts w:ascii="Calibri Light" w:hAnsi="Calibri Light" w:cs="Calibri Light"/>
          <w:bCs/>
        </w:rPr>
        <w:t xml:space="preserve">Załącznik nr </w:t>
      </w:r>
      <w:r w:rsidR="00FF1A01" w:rsidRPr="001E4F0C">
        <w:rPr>
          <w:rFonts w:ascii="Calibri Light" w:hAnsi="Calibri Light" w:cs="Calibri Light"/>
          <w:bCs/>
        </w:rPr>
        <w:t>2</w:t>
      </w:r>
      <w:r w:rsidR="00D80BD1" w:rsidRPr="001E4F0C">
        <w:rPr>
          <w:rFonts w:ascii="Calibri Light" w:hAnsi="Calibri Light" w:cs="Calibri Light"/>
          <w:bCs/>
        </w:rPr>
        <w:t xml:space="preserve"> do SWZ</w:t>
      </w:r>
      <w:r w:rsidR="00CA5EBF" w:rsidRPr="001E4F0C">
        <w:rPr>
          <w:rFonts w:ascii="Calibri Light" w:hAnsi="Calibri Light" w:cs="Calibri Light"/>
          <w:bCs/>
        </w:rPr>
        <w:t xml:space="preserve"> </w:t>
      </w:r>
      <w:r w:rsidR="007D4F3D" w:rsidRPr="001E4F0C">
        <w:rPr>
          <w:rFonts w:ascii="Calibri Light" w:hAnsi="Calibri Light" w:cs="Calibri Light"/>
          <w:bCs/>
        </w:rPr>
        <w:t>O</w:t>
      </w:r>
      <w:r w:rsidR="00F11916" w:rsidRPr="001E4F0C">
        <w:rPr>
          <w:rFonts w:ascii="Calibri Light" w:hAnsi="Calibri Light" w:cs="Calibri Light"/>
          <w:bCs/>
        </w:rPr>
        <w:t>pis przedmiotu zamówienia</w:t>
      </w:r>
      <w:r w:rsidR="001415B3" w:rsidRPr="001E4F0C">
        <w:rPr>
          <w:rFonts w:ascii="Calibri Light" w:hAnsi="Calibri Light" w:cs="Calibri Light"/>
          <w:bCs/>
        </w:rPr>
        <w:t>.</w:t>
      </w:r>
      <w:r w:rsidR="00F11916" w:rsidRPr="001E4F0C">
        <w:rPr>
          <w:rFonts w:ascii="Calibri Light" w:hAnsi="Calibri Light" w:cs="Calibri Light"/>
          <w:bCs/>
        </w:rPr>
        <w:t xml:space="preserve"> </w:t>
      </w:r>
    </w:p>
    <w:p w14:paraId="5238A72C" w14:textId="4E4B771F" w:rsidR="00F721E6" w:rsidRPr="001E4F0C" w:rsidRDefault="00FF1A01" w:rsidP="00FF1A01">
      <w:pPr>
        <w:spacing w:after="0" w:line="240" w:lineRule="auto"/>
        <w:ind w:left="-567"/>
        <w:jc w:val="both"/>
        <w:rPr>
          <w:rFonts w:ascii="Calibri Light" w:hAnsi="Calibri Light" w:cs="Calibri Light"/>
          <w:bCs/>
          <w:sz w:val="24"/>
          <w:szCs w:val="24"/>
        </w:rPr>
      </w:pPr>
      <w:r w:rsidRPr="001E4F0C">
        <w:rPr>
          <w:rFonts w:ascii="Calibri Light" w:hAnsi="Calibri Light" w:cs="Calibri Light"/>
          <w:bCs/>
          <w:sz w:val="24"/>
          <w:szCs w:val="24"/>
        </w:rPr>
        <w:t>Załącznik nr</w:t>
      </w:r>
      <w:r w:rsidR="0059227D" w:rsidRPr="001E4F0C">
        <w:rPr>
          <w:rFonts w:ascii="Calibri Light" w:hAnsi="Calibri Light" w:cs="Calibri Light"/>
          <w:bCs/>
          <w:sz w:val="24"/>
          <w:szCs w:val="24"/>
        </w:rPr>
        <w:t xml:space="preserve"> </w:t>
      </w:r>
      <w:r w:rsidR="0074077D" w:rsidRPr="001E4F0C">
        <w:rPr>
          <w:rFonts w:ascii="Calibri Light" w:hAnsi="Calibri Light" w:cs="Calibri Light"/>
          <w:bCs/>
          <w:sz w:val="24"/>
          <w:szCs w:val="24"/>
        </w:rPr>
        <w:t>1</w:t>
      </w:r>
      <w:r w:rsidR="0059227D" w:rsidRPr="001E4F0C">
        <w:rPr>
          <w:rFonts w:ascii="Calibri Light" w:hAnsi="Calibri Light" w:cs="Calibri Light"/>
          <w:bCs/>
          <w:sz w:val="24"/>
          <w:szCs w:val="24"/>
        </w:rPr>
        <w:t xml:space="preserve"> </w:t>
      </w:r>
      <w:r w:rsidRPr="001E4F0C">
        <w:rPr>
          <w:rFonts w:ascii="Calibri Light" w:hAnsi="Calibri Light" w:cs="Calibri Light"/>
          <w:bCs/>
          <w:sz w:val="24"/>
          <w:szCs w:val="24"/>
        </w:rPr>
        <w:t>do Umowy</w:t>
      </w:r>
    </w:p>
    <w:p w14:paraId="7AFBC564" w14:textId="77777777" w:rsidR="00FF1A01" w:rsidRPr="001E4F0C" w:rsidRDefault="00FF1A01" w:rsidP="00FF1A01">
      <w:pPr>
        <w:spacing w:after="0" w:line="240" w:lineRule="auto"/>
        <w:ind w:left="-567"/>
        <w:jc w:val="both"/>
        <w:rPr>
          <w:rFonts w:ascii="Calibri Light" w:hAnsi="Calibri Light" w:cs="Calibri Light"/>
          <w:bCs/>
          <w:sz w:val="24"/>
          <w:szCs w:val="24"/>
        </w:rPr>
      </w:pPr>
    </w:p>
    <w:p w14:paraId="774B226C" w14:textId="4A02E9BC" w:rsidR="00C07C43" w:rsidRPr="001E4F0C" w:rsidRDefault="00F721E6" w:rsidP="00C07C43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1E4F0C">
        <w:rPr>
          <w:rFonts w:ascii="Calibri Light" w:hAnsi="Calibri Light" w:cs="Calibri Light"/>
          <w:b w:val="0"/>
          <w:sz w:val="24"/>
          <w:szCs w:val="24"/>
        </w:rPr>
        <w:t>Opis przedmiotu zamówienia</w:t>
      </w:r>
      <w:r w:rsidR="001415B3" w:rsidRPr="001E4F0C">
        <w:rPr>
          <w:rFonts w:ascii="Calibri Light" w:hAnsi="Calibri Light" w:cs="Calibri Light"/>
          <w:b w:val="0"/>
          <w:sz w:val="24"/>
          <w:szCs w:val="24"/>
        </w:rPr>
        <w:t xml:space="preserve"> na</w:t>
      </w:r>
      <w:r w:rsidR="00C07C43" w:rsidRPr="001E4F0C">
        <w:rPr>
          <w:rFonts w:ascii="Calibri Light" w:hAnsi="Calibri Light" w:cs="Calibri Light"/>
          <w:b w:val="0"/>
          <w:sz w:val="24"/>
          <w:szCs w:val="24"/>
        </w:rPr>
        <w:t xml:space="preserve"> Przewóz dzieci pracowników Politechniki Warszawskiej na kolonie letnie w Sarbinowie Morskim (tam i z powrotem) w dn. 25.06.2023 r. i 10.07.2023 r., </w:t>
      </w:r>
      <w:r w:rsidR="00C07C43" w:rsidRPr="001E4F0C">
        <w:rPr>
          <w:rStyle w:val="FontStyle157"/>
          <w:rFonts w:ascii="Calibri Light" w:hAnsi="Calibri Light" w:cs="Calibri Light"/>
          <w:bCs/>
          <w:sz w:val="24"/>
          <w:szCs w:val="24"/>
        </w:rPr>
        <w:t>numer referencyjny: ZP.U.SE.50.2022.</w:t>
      </w:r>
      <w:r w:rsidR="00C07C43" w:rsidRPr="001E4F0C">
        <w:rPr>
          <w:rFonts w:ascii="Calibri Light" w:hAnsi="Calibri Light" w:cs="Calibri Light"/>
          <w:b w:val="0"/>
          <w:sz w:val="24"/>
          <w:szCs w:val="24"/>
        </w:rPr>
        <w:tab/>
      </w:r>
    </w:p>
    <w:p w14:paraId="176E8F47" w14:textId="77777777" w:rsidR="00C17AEB" w:rsidRPr="001E4F0C" w:rsidRDefault="00C17AEB" w:rsidP="009B5F80">
      <w:pPr>
        <w:pStyle w:val="Teksttreci40"/>
        <w:shd w:val="clear" w:color="auto" w:fill="auto"/>
        <w:spacing w:before="0" w:after="0" w:line="240" w:lineRule="auto"/>
        <w:ind w:firstLine="0"/>
        <w:jc w:val="both"/>
        <w:rPr>
          <w:rStyle w:val="FontStyle157"/>
          <w:rFonts w:ascii="Calibri Light" w:hAnsi="Calibri Light" w:cs="Calibri Light"/>
          <w:bCs/>
          <w:sz w:val="24"/>
          <w:szCs w:val="24"/>
        </w:rPr>
      </w:pPr>
    </w:p>
    <w:p w14:paraId="50AAB4DB" w14:textId="1DE66397" w:rsidR="00C07C43" w:rsidRPr="001E4F0C" w:rsidRDefault="00F721E6" w:rsidP="00C07C43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Style w:val="FontStyle157"/>
          <w:rFonts w:ascii="Calibri Light" w:hAnsi="Calibri Light" w:cs="Calibri Light"/>
          <w:bCs/>
          <w:sz w:val="24"/>
          <w:szCs w:val="24"/>
        </w:rPr>
      </w:pPr>
      <w:r w:rsidRPr="001E4F0C">
        <w:rPr>
          <w:rFonts w:ascii="Calibri Light" w:hAnsi="Calibri Light" w:cs="Calibri Light"/>
          <w:b w:val="0"/>
          <w:sz w:val="24"/>
          <w:szCs w:val="24"/>
        </w:rPr>
        <w:t xml:space="preserve">Przedmiotem zamówienia jest </w:t>
      </w:r>
      <w:r w:rsidR="00C07C43" w:rsidRPr="001E4F0C">
        <w:rPr>
          <w:rFonts w:ascii="Calibri Light" w:hAnsi="Calibri Light" w:cs="Calibri Light"/>
          <w:b w:val="0"/>
          <w:sz w:val="24"/>
          <w:szCs w:val="24"/>
        </w:rPr>
        <w:t>usługa przewozu dzieci pracowników Politechniki Warszawskiej na kolonie letnie w Sarbinowie Morskim (tam i z powrotem) w dn. 25.06.2023 r. i 10.07.2023 r.</w:t>
      </w:r>
    </w:p>
    <w:p w14:paraId="66690CE0" w14:textId="1EB6D541" w:rsidR="00C07C43" w:rsidRPr="001E4F0C" w:rsidRDefault="00C07C43" w:rsidP="00C07C43">
      <w:pPr>
        <w:pStyle w:val="Tekstpodstawowy"/>
        <w:tabs>
          <w:tab w:val="left" w:pos="6209"/>
        </w:tabs>
        <w:rPr>
          <w:rFonts w:ascii="Calibri Light" w:hAnsi="Calibri Light" w:cs="Calibri Light"/>
          <w:bCs/>
          <w:szCs w:val="24"/>
        </w:rPr>
      </w:pPr>
      <w:r w:rsidRPr="001E4F0C">
        <w:rPr>
          <w:rFonts w:ascii="Calibri Light" w:hAnsi="Calibri Light" w:cs="Calibri Light"/>
          <w:bCs/>
          <w:szCs w:val="24"/>
        </w:rPr>
        <w:tab/>
      </w:r>
    </w:p>
    <w:p w14:paraId="3CD072E8" w14:textId="472FFBA1" w:rsidR="00C07C43" w:rsidRPr="001E4F0C" w:rsidRDefault="00F253F0" w:rsidP="00C07C43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Style w:val="Nagwek1MicrosoftSansSerif95ptBezpogrubieniaKursywa"/>
          <w:rFonts w:ascii="Calibri Light" w:eastAsia="Times New Roman" w:hAnsi="Calibri Light" w:cs="Calibri Light"/>
          <w:bCs/>
          <w:i w:val="0"/>
          <w:iCs w:val="0"/>
          <w:color w:val="auto"/>
          <w:sz w:val="24"/>
          <w:szCs w:val="24"/>
          <w:shd w:val="clear" w:color="auto" w:fill="auto"/>
        </w:rPr>
      </w:pPr>
      <w:bookmarkStart w:id="0" w:name="bookmark4"/>
      <w:r w:rsidRPr="001E4F0C">
        <w:rPr>
          <w:rFonts w:ascii="Calibri Light" w:hAnsi="Calibri Light" w:cs="Calibri Light"/>
          <w:b w:val="0"/>
          <w:sz w:val="24"/>
          <w:szCs w:val="24"/>
          <w:lang w:bidi="pl-PL"/>
        </w:rPr>
        <w:t xml:space="preserve">Rodzaj zamówienia: </w:t>
      </w:r>
      <w:r w:rsidRPr="001E4F0C">
        <w:rPr>
          <w:rStyle w:val="Nagwek1MicrosoftSansSerif95ptBezpogrubieniaKursywa"/>
          <w:rFonts w:ascii="Calibri Light" w:hAnsi="Calibri Light" w:cs="Calibri Light"/>
          <w:bCs/>
          <w:i w:val="0"/>
          <w:color w:val="auto"/>
          <w:sz w:val="24"/>
          <w:szCs w:val="24"/>
        </w:rPr>
        <w:t>usługa</w:t>
      </w:r>
      <w:bookmarkEnd w:id="0"/>
      <w:r w:rsidRPr="001E4F0C">
        <w:rPr>
          <w:rStyle w:val="Nagwek1MicrosoftSansSerif95ptBezpogrubieniaKursywa"/>
          <w:rFonts w:ascii="Calibri Light" w:hAnsi="Calibri Light" w:cs="Calibri Light"/>
          <w:bCs/>
          <w:i w:val="0"/>
          <w:color w:val="auto"/>
          <w:sz w:val="24"/>
          <w:szCs w:val="24"/>
        </w:rPr>
        <w:t>.</w:t>
      </w:r>
    </w:p>
    <w:p w14:paraId="16D530E6" w14:textId="77777777" w:rsidR="00C07C43" w:rsidRPr="001E4F0C" w:rsidRDefault="00C07C43" w:rsidP="00C07C43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Style w:val="Nagwek1MicrosoftSansSerif95ptBezpogrubieniaKursywa"/>
          <w:rFonts w:ascii="Calibri Light" w:eastAsia="Times New Roman" w:hAnsi="Calibri Light" w:cs="Calibri Light"/>
          <w:bCs/>
          <w:i w:val="0"/>
          <w:iCs w:val="0"/>
          <w:color w:val="auto"/>
          <w:sz w:val="24"/>
          <w:szCs w:val="24"/>
          <w:shd w:val="clear" w:color="auto" w:fill="auto"/>
        </w:rPr>
      </w:pPr>
    </w:p>
    <w:p w14:paraId="4C6DB9F0" w14:textId="70A91F45" w:rsidR="001E4F0C" w:rsidRDefault="00C07C43" w:rsidP="001E4F0C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Style w:val="Nagwek1MicrosoftSansSerif95ptBezpogrubieniaKursywa"/>
          <w:rFonts w:ascii="Calibri Light" w:eastAsia="Times New Roman" w:hAnsi="Calibri Light" w:cs="Calibri Light"/>
          <w:bCs/>
          <w:i w:val="0"/>
          <w:iCs w:val="0"/>
          <w:color w:val="auto"/>
          <w:sz w:val="24"/>
          <w:szCs w:val="24"/>
          <w:shd w:val="clear" w:color="auto" w:fill="auto"/>
        </w:rPr>
      </w:pPr>
      <w:r w:rsidRPr="001E4F0C">
        <w:rPr>
          <w:rStyle w:val="Nagwek1MicrosoftSansSerif95ptBezpogrubieniaKursywa"/>
          <w:rFonts w:ascii="Calibri Light" w:eastAsia="Times New Roman" w:hAnsi="Calibri Light" w:cs="Calibri Light"/>
          <w:bCs/>
          <w:i w:val="0"/>
          <w:iCs w:val="0"/>
          <w:color w:val="auto"/>
          <w:sz w:val="24"/>
          <w:szCs w:val="24"/>
          <w:shd w:val="clear" w:color="auto" w:fill="auto"/>
        </w:rPr>
        <w:t xml:space="preserve">Zakres: </w:t>
      </w:r>
    </w:p>
    <w:p w14:paraId="70B0FC3E" w14:textId="77777777" w:rsidR="00190163" w:rsidRDefault="00190163" w:rsidP="00190163">
      <w:pPr>
        <w:pStyle w:val="Teksttreci40"/>
        <w:numPr>
          <w:ilvl w:val="0"/>
          <w:numId w:val="4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  <w:lang w:bidi="pl-PL"/>
        </w:rPr>
      </w:pPr>
      <w:r w:rsidRPr="00190163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Liczba osób: </w:t>
      </w:r>
      <w:r w:rsidRPr="00190163">
        <w:rPr>
          <w:rFonts w:ascii="Calibri Light" w:hAnsi="Calibri Light" w:cs="Calibri Light"/>
          <w:bCs w:val="0"/>
          <w:color w:val="6600CC"/>
          <w:sz w:val="24"/>
          <w:szCs w:val="24"/>
          <w:lang w:bidi="pl-PL"/>
        </w:rPr>
        <w:t>106</w:t>
      </w:r>
      <w:r w:rsidRPr="00190163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(dzieci w wieku </w:t>
      </w:r>
      <w:r w:rsidRPr="00190163">
        <w:rPr>
          <w:rFonts w:ascii="Calibri Light" w:hAnsi="Calibri Light" w:cs="Calibri Light"/>
          <w:bCs w:val="0"/>
          <w:color w:val="6600CC"/>
          <w:sz w:val="24"/>
          <w:szCs w:val="24"/>
          <w:lang w:bidi="pl-PL"/>
        </w:rPr>
        <w:t>7-15</w:t>
      </w:r>
      <w:r w:rsidRPr="00190163">
        <w:rPr>
          <w:rFonts w:ascii="Calibri Light" w:hAnsi="Calibri Light" w:cs="Calibri Light"/>
          <w:b w:val="0"/>
          <w:color w:val="6600CC"/>
          <w:sz w:val="24"/>
          <w:szCs w:val="24"/>
          <w:lang w:bidi="pl-PL"/>
        </w:rPr>
        <w:t xml:space="preserve"> </w:t>
      </w:r>
      <w:r w:rsidRPr="00190163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lat i opiekunowie).</w:t>
      </w:r>
    </w:p>
    <w:p w14:paraId="472DF14A" w14:textId="77777777" w:rsidR="009C0786" w:rsidRDefault="00190163" w:rsidP="009C0786">
      <w:pPr>
        <w:pStyle w:val="Teksttreci40"/>
        <w:numPr>
          <w:ilvl w:val="0"/>
          <w:numId w:val="4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  <w:lang w:bidi="pl-PL"/>
        </w:rPr>
      </w:pPr>
      <w:r w:rsidRPr="00190163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WYJAZD:</w:t>
      </w:r>
      <w:r w:rsidRPr="00190163">
        <w:rPr>
          <w:rFonts w:ascii="Calibri Light" w:hAnsi="Calibri Light" w:cs="Calibri Light"/>
          <w:b w:val="0"/>
          <w:sz w:val="24"/>
          <w:szCs w:val="24"/>
        </w:rPr>
        <w:t xml:space="preserve"> </w:t>
      </w:r>
      <w:r w:rsidRPr="00190163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Podstawienie autokarów w dniu </w:t>
      </w:r>
      <w:r w:rsidRPr="00190163">
        <w:rPr>
          <w:rFonts w:ascii="Calibri Light" w:hAnsi="Calibri Light" w:cs="Calibri Light"/>
          <w:bCs w:val="0"/>
          <w:color w:val="6600CC"/>
          <w:sz w:val="24"/>
          <w:szCs w:val="24"/>
          <w:lang w:bidi="pl-PL"/>
        </w:rPr>
        <w:t>25.06.2023 r.</w:t>
      </w:r>
      <w:r w:rsidRPr="00190163">
        <w:rPr>
          <w:rFonts w:ascii="Calibri Light" w:hAnsi="Calibri Light" w:cs="Calibri Light"/>
          <w:b w:val="0"/>
          <w:color w:val="6600CC"/>
          <w:sz w:val="24"/>
          <w:szCs w:val="24"/>
          <w:lang w:bidi="pl-PL"/>
        </w:rPr>
        <w:t xml:space="preserve"> </w:t>
      </w:r>
      <w:r w:rsidRPr="00190163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(niedziela) godz.7.00 w Warszawie,</w:t>
      </w:r>
      <w:r w:rsidRPr="00190163">
        <w:rPr>
          <w:rFonts w:ascii="Calibri Light" w:hAnsi="Calibri Light" w:cs="Calibri Light"/>
          <w:b w:val="0"/>
          <w:sz w:val="24"/>
          <w:szCs w:val="24"/>
        </w:rPr>
        <w:t xml:space="preserve"> </w:t>
      </w:r>
      <w:r w:rsidRPr="00190163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PI. Politechniki 1 Odjazd o godz. 8.00.</w:t>
      </w:r>
    </w:p>
    <w:p w14:paraId="111B9318" w14:textId="77777777" w:rsidR="009C0786" w:rsidRDefault="00190163" w:rsidP="009C0786">
      <w:pPr>
        <w:pStyle w:val="Teksttreci40"/>
        <w:numPr>
          <w:ilvl w:val="0"/>
          <w:numId w:val="4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  <w:lang w:bidi="pl-PL"/>
        </w:rPr>
      </w:pPr>
      <w:r w:rsidRPr="009C0786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POWRÓT:</w:t>
      </w:r>
      <w:r w:rsidRPr="009C0786">
        <w:rPr>
          <w:rFonts w:ascii="Calibri Light" w:hAnsi="Calibri Light" w:cs="Calibri Light"/>
          <w:b w:val="0"/>
          <w:sz w:val="24"/>
          <w:szCs w:val="24"/>
        </w:rPr>
        <w:t xml:space="preserve"> </w:t>
      </w:r>
      <w:r w:rsidRPr="009C0786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Podstawienie autokarów w dniu </w:t>
      </w:r>
      <w:r w:rsidRPr="009C0786">
        <w:rPr>
          <w:rFonts w:ascii="Calibri Light" w:hAnsi="Calibri Light" w:cs="Calibri Light"/>
          <w:bCs w:val="0"/>
          <w:color w:val="6600CC"/>
          <w:sz w:val="24"/>
          <w:szCs w:val="24"/>
          <w:lang w:bidi="pl-PL"/>
        </w:rPr>
        <w:t>10.07.2023 r.</w:t>
      </w:r>
      <w:r w:rsidRPr="009C0786">
        <w:rPr>
          <w:rFonts w:ascii="Calibri Light" w:hAnsi="Calibri Light" w:cs="Calibri Light"/>
          <w:b w:val="0"/>
          <w:color w:val="6600CC"/>
          <w:sz w:val="24"/>
          <w:szCs w:val="24"/>
          <w:lang w:bidi="pl-PL"/>
        </w:rPr>
        <w:t xml:space="preserve"> </w:t>
      </w:r>
      <w:r w:rsidRPr="009C0786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(poniedziałek) godz.9.00 w Sarbinowie Morskim,</w:t>
      </w:r>
      <w:r w:rsidRPr="009C0786">
        <w:rPr>
          <w:rFonts w:ascii="Calibri Light" w:hAnsi="Calibri Light" w:cs="Calibri Light"/>
          <w:b w:val="0"/>
          <w:sz w:val="24"/>
          <w:szCs w:val="24"/>
        </w:rPr>
        <w:t xml:space="preserve"> </w:t>
      </w:r>
      <w:r w:rsidRPr="009C0786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ul. Nadmorska 15 Odjazd o godz. 9.30</w:t>
      </w:r>
    </w:p>
    <w:p w14:paraId="05CEFC13" w14:textId="67C87ACA" w:rsidR="00190163" w:rsidRPr="009C0786" w:rsidRDefault="00190163" w:rsidP="009C0786">
      <w:pPr>
        <w:pStyle w:val="Teksttreci40"/>
        <w:numPr>
          <w:ilvl w:val="0"/>
          <w:numId w:val="4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  <w:lang w:bidi="pl-PL"/>
        </w:rPr>
      </w:pPr>
      <w:r w:rsidRPr="009C0786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Noclegi dla kierowców - w razie potrzeby - zapewni Zamawiający.</w:t>
      </w:r>
    </w:p>
    <w:p w14:paraId="719C9E88" w14:textId="77777777" w:rsidR="00190163" w:rsidRDefault="00190163" w:rsidP="00190163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Style w:val="Nagwek1MicrosoftSansSerif95ptBezpogrubieniaKursywa"/>
          <w:rFonts w:ascii="Calibri Light" w:eastAsia="Times New Roman" w:hAnsi="Calibri Light" w:cs="Calibri Light"/>
          <w:bCs/>
          <w:i w:val="0"/>
          <w:iCs w:val="0"/>
          <w:color w:val="auto"/>
          <w:sz w:val="24"/>
          <w:szCs w:val="24"/>
          <w:shd w:val="clear" w:color="auto" w:fill="auto"/>
        </w:rPr>
      </w:pPr>
    </w:p>
    <w:p w14:paraId="799E88A1" w14:textId="7276B13B" w:rsidR="00434D30" w:rsidRPr="009C0786" w:rsidRDefault="00434D30" w:rsidP="009C0786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sz w:val="24"/>
          <w:szCs w:val="24"/>
          <w:lang w:bidi="pl-PL"/>
        </w:rPr>
      </w:pPr>
      <w:r w:rsidRPr="009C0786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Wymogi:</w:t>
      </w:r>
    </w:p>
    <w:p w14:paraId="7AC53EB4" w14:textId="02F57F3A" w:rsidR="009C0786" w:rsidRPr="009C0786" w:rsidRDefault="00434D30" w:rsidP="009C0786">
      <w:pPr>
        <w:pStyle w:val="Teksttreci40"/>
        <w:numPr>
          <w:ilvl w:val="0"/>
          <w:numId w:val="47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sz w:val="24"/>
          <w:szCs w:val="24"/>
          <w:lang w:bidi="pl-PL"/>
        </w:rPr>
      </w:pPr>
      <w:r w:rsidRPr="009C0786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 xml:space="preserve">dwa autokary (nie dopuszcza się większej ilości pojazdów) w sumie </w:t>
      </w:r>
      <w:r w:rsidRPr="009C0786">
        <w:rPr>
          <w:rFonts w:ascii="Calibri Light" w:hAnsi="Calibri Light" w:cs="Calibri Light"/>
          <w:color w:val="6600CC"/>
          <w:sz w:val="24"/>
          <w:szCs w:val="24"/>
          <w:lang w:bidi="pl-PL"/>
        </w:rPr>
        <w:t>106</w:t>
      </w:r>
      <w:r w:rsidRPr="009C0786">
        <w:rPr>
          <w:rFonts w:ascii="Calibri Light" w:hAnsi="Calibri Light" w:cs="Calibri Light"/>
          <w:b w:val="0"/>
          <w:bCs w:val="0"/>
          <w:color w:val="FF0000"/>
          <w:sz w:val="24"/>
          <w:szCs w:val="24"/>
          <w:lang w:bidi="pl-PL"/>
        </w:rPr>
        <w:t xml:space="preserve"> </w:t>
      </w:r>
      <w:r w:rsidRPr="009C0786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>miejsc siedzących dla pasażerów i po dwóch kierowców w autokarze</w:t>
      </w:r>
      <w:r w:rsidR="00B05B44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>,</w:t>
      </w:r>
    </w:p>
    <w:p w14:paraId="6163A9C3" w14:textId="1F1E8FB7" w:rsidR="009C0786" w:rsidRPr="009C0786" w:rsidRDefault="00434D30" w:rsidP="009C0786">
      <w:pPr>
        <w:pStyle w:val="Teksttreci40"/>
        <w:numPr>
          <w:ilvl w:val="0"/>
          <w:numId w:val="47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sz w:val="24"/>
          <w:szCs w:val="24"/>
          <w:lang w:bidi="pl-PL"/>
        </w:rPr>
      </w:pPr>
      <w:r w:rsidRPr="009C0786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>kierowcy - co najmniej 5-letni staż pracy jako kierowcy autobusów dalekobieżnych</w:t>
      </w:r>
      <w:r w:rsidR="00B05B44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>,</w:t>
      </w:r>
    </w:p>
    <w:p w14:paraId="2DFBDD75" w14:textId="727C296F" w:rsidR="009C0786" w:rsidRPr="009C0786" w:rsidRDefault="00434D30" w:rsidP="009C0786">
      <w:pPr>
        <w:pStyle w:val="Teksttreci40"/>
        <w:numPr>
          <w:ilvl w:val="0"/>
          <w:numId w:val="47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sz w:val="24"/>
          <w:szCs w:val="24"/>
          <w:lang w:bidi="pl-PL"/>
        </w:rPr>
      </w:pPr>
      <w:r w:rsidRPr="009C0786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 xml:space="preserve">wiek taboru - autokary nie starsze </w:t>
      </w:r>
      <w:r w:rsidRPr="009C0786">
        <w:rPr>
          <w:rFonts w:ascii="Calibri Light" w:hAnsi="Calibri Light" w:cs="Calibri Light"/>
          <w:iCs/>
          <w:color w:val="6600CC"/>
          <w:sz w:val="24"/>
          <w:szCs w:val="24"/>
          <w:lang w:bidi="pl-PL"/>
        </w:rPr>
        <w:t>niż 201</w:t>
      </w:r>
      <w:r w:rsidR="006D07F3" w:rsidRPr="009C0786">
        <w:rPr>
          <w:rFonts w:ascii="Calibri Light" w:hAnsi="Calibri Light" w:cs="Calibri Light"/>
          <w:iCs/>
          <w:color w:val="6600CC"/>
          <w:sz w:val="24"/>
          <w:szCs w:val="24"/>
          <w:lang w:bidi="pl-PL"/>
        </w:rPr>
        <w:t>8</w:t>
      </w:r>
      <w:r w:rsidRPr="009C0786">
        <w:rPr>
          <w:rFonts w:ascii="Calibri Light" w:hAnsi="Calibri Light" w:cs="Calibri Light"/>
          <w:iCs/>
          <w:color w:val="6600CC"/>
          <w:sz w:val="24"/>
          <w:szCs w:val="24"/>
          <w:lang w:bidi="pl-PL"/>
        </w:rPr>
        <w:t xml:space="preserve"> r.</w:t>
      </w:r>
      <w:r w:rsidR="00B05B44">
        <w:rPr>
          <w:rFonts w:ascii="Calibri Light" w:hAnsi="Calibri Light" w:cs="Calibri Light"/>
          <w:iCs/>
          <w:color w:val="6600CC"/>
          <w:sz w:val="24"/>
          <w:szCs w:val="24"/>
          <w:lang w:bidi="pl-PL"/>
        </w:rPr>
        <w:t>,</w:t>
      </w:r>
    </w:p>
    <w:p w14:paraId="2AD2EE51" w14:textId="7EFFDFCE" w:rsidR="009C0786" w:rsidRPr="00B05B44" w:rsidRDefault="00434D30" w:rsidP="009C0786">
      <w:pPr>
        <w:pStyle w:val="Teksttreci40"/>
        <w:numPr>
          <w:ilvl w:val="0"/>
          <w:numId w:val="47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sz w:val="24"/>
          <w:szCs w:val="24"/>
          <w:lang w:bidi="pl-PL"/>
        </w:rPr>
      </w:pPr>
      <w:r w:rsidRPr="00B05B44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>długość trasy w przybliżeniu (łącznie w 2 strony, 2 autokary) ok.4000</w:t>
      </w:r>
      <w:r w:rsidR="00B05B44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 xml:space="preserve"> </w:t>
      </w:r>
      <w:r w:rsidRPr="00B05B44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>km</w:t>
      </w:r>
      <w:r w:rsidR="00B05B44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>,</w:t>
      </w:r>
    </w:p>
    <w:p w14:paraId="04CDF325" w14:textId="3939DB85" w:rsidR="009C0786" w:rsidRPr="00B05B44" w:rsidRDefault="00434D30" w:rsidP="009C0786">
      <w:pPr>
        <w:pStyle w:val="Teksttreci40"/>
        <w:numPr>
          <w:ilvl w:val="0"/>
          <w:numId w:val="47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sz w:val="24"/>
          <w:szCs w:val="24"/>
          <w:lang w:bidi="pl-PL"/>
        </w:rPr>
      </w:pPr>
      <w:r w:rsidRPr="00B05B44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>klimatyzacja</w:t>
      </w:r>
      <w:r w:rsidR="00B05B44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>,</w:t>
      </w:r>
    </w:p>
    <w:p w14:paraId="0C7132E0" w14:textId="7BA7568D" w:rsidR="009C0786" w:rsidRPr="00B05B44" w:rsidRDefault="00434D30" w:rsidP="009C0786">
      <w:pPr>
        <w:pStyle w:val="Teksttreci40"/>
        <w:numPr>
          <w:ilvl w:val="0"/>
          <w:numId w:val="47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sz w:val="24"/>
          <w:szCs w:val="24"/>
          <w:lang w:bidi="pl-PL"/>
        </w:rPr>
      </w:pPr>
      <w:r w:rsidRPr="00B05B44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>pasy bezpieczeństwa przy każdym siedzeniu</w:t>
      </w:r>
      <w:r w:rsidR="00B05B44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>,</w:t>
      </w:r>
    </w:p>
    <w:p w14:paraId="5152D0B9" w14:textId="5DB06C3C" w:rsidR="009C0786" w:rsidRPr="00B05B44" w:rsidRDefault="00434D30" w:rsidP="009C0786">
      <w:pPr>
        <w:pStyle w:val="Teksttreci40"/>
        <w:numPr>
          <w:ilvl w:val="0"/>
          <w:numId w:val="47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sz w:val="24"/>
          <w:szCs w:val="24"/>
          <w:lang w:bidi="pl-PL"/>
        </w:rPr>
      </w:pPr>
      <w:r w:rsidRPr="00B05B44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 xml:space="preserve">odtwarzacz </w:t>
      </w:r>
      <w:proofErr w:type="spellStart"/>
      <w:r w:rsidRPr="00B05B44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>dvd</w:t>
      </w:r>
      <w:proofErr w:type="spellEnd"/>
      <w:r w:rsidR="00B05B44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>,</w:t>
      </w:r>
    </w:p>
    <w:p w14:paraId="3EA59428" w14:textId="5435344E" w:rsidR="009C0786" w:rsidRPr="00B05B44" w:rsidRDefault="00434D30" w:rsidP="009C0786">
      <w:pPr>
        <w:pStyle w:val="Teksttreci40"/>
        <w:numPr>
          <w:ilvl w:val="0"/>
          <w:numId w:val="47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sz w:val="24"/>
          <w:szCs w:val="24"/>
          <w:lang w:bidi="pl-PL"/>
        </w:rPr>
      </w:pPr>
      <w:r w:rsidRPr="00B05B44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>luki bagażowe obszerne - dostosowane do ilości przewożonych osób</w:t>
      </w:r>
      <w:r w:rsidR="00B05B44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>,</w:t>
      </w:r>
      <w:r w:rsidRPr="00B05B44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 xml:space="preserve"> </w:t>
      </w:r>
    </w:p>
    <w:p w14:paraId="6D7F91D9" w14:textId="2BD8FE6E" w:rsidR="00434D30" w:rsidRPr="00B05B44" w:rsidRDefault="00434D30" w:rsidP="009C0786">
      <w:pPr>
        <w:pStyle w:val="Teksttreci40"/>
        <w:numPr>
          <w:ilvl w:val="0"/>
          <w:numId w:val="47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sz w:val="24"/>
          <w:szCs w:val="24"/>
          <w:lang w:bidi="pl-PL"/>
        </w:rPr>
      </w:pPr>
      <w:r w:rsidRPr="00B05B44">
        <w:rPr>
          <w:rFonts w:ascii="Calibri Light" w:hAnsi="Calibri Light" w:cs="Calibri Light"/>
          <w:b w:val="0"/>
          <w:bCs w:val="0"/>
          <w:color w:val="000000"/>
          <w:sz w:val="24"/>
          <w:szCs w:val="24"/>
          <w:lang w:bidi="pl-PL"/>
        </w:rPr>
        <w:t>dopuszczenie pojazdów przez policję drogową 1 dzień przed wyjazdem.</w:t>
      </w:r>
    </w:p>
    <w:p w14:paraId="520B22F9" w14:textId="77777777" w:rsidR="00434D30" w:rsidRPr="00B05B44" w:rsidRDefault="00434D30" w:rsidP="00434D30">
      <w:pPr>
        <w:pStyle w:val="Teksttreci20"/>
        <w:shd w:val="clear" w:color="auto" w:fill="auto"/>
        <w:tabs>
          <w:tab w:val="left" w:pos="722"/>
        </w:tabs>
        <w:spacing w:before="0" w:after="64" w:line="220" w:lineRule="exact"/>
        <w:ind w:left="720" w:firstLine="0"/>
        <w:rPr>
          <w:rFonts w:ascii="Calibri Light" w:hAnsi="Calibri Light" w:cs="Calibri Light"/>
          <w:color w:val="000000"/>
          <w:sz w:val="24"/>
          <w:szCs w:val="24"/>
          <w:lang w:bidi="pl-PL"/>
        </w:rPr>
      </w:pPr>
    </w:p>
    <w:p w14:paraId="4F9CB68C" w14:textId="30BEFDC7" w:rsidR="00C07C43" w:rsidRPr="001E4F0C" w:rsidRDefault="00C07C43" w:rsidP="00C07C43">
      <w:pPr>
        <w:pStyle w:val="Teksttreci40"/>
        <w:shd w:val="clear" w:color="auto" w:fill="auto"/>
        <w:spacing w:before="0" w:after="0" w:line="240" w:lineRule="auto"/>
        <w:ind w:firstLine="0"/>
        <w:jc w:val="both"/>
        <w:rPr>
          <w:rFonts w:ascii="Calibri Light" w:hAnsi="Calibri Light" w:cs="Calibri Light"/>
          <w:b w:val="0"/>
          <w:i/>
          <w:sz w:val="24"/>
          <w:szCs w:val="24"/>
          <w:u w:val="single"/>
        </w:rPr>
      </w:pPr>
      <w:bookmarkStart w:id="1" w:name="_GoBack"/>
      <w:bookmarkEnd w:id="1"/>
    </w:p>
    <w:p w14:paraId="2A1A772A" w14:textId="545A3EC1" w:rsidR="00C07C43" w:rsidRPr="001E4F0C" w:rsidRDefault="00C07C43" w:rsidP="00C07C43">
      <w:pPr>
        <w:pStyle w:val="Teksttreci40"/>
        <w:shd w:val="clear" w:color="auto" w:fill="auto"/>
        <w:spacing w:before="0" w:after="0" w:line="240" w:lineRule="auto"/>
        <w:ind w:firstLine="0"/>
        <w:jc w:val="both"/>
        <w:rPr>
          <w:rFonts w:ascii="Calibri Light" w:hAnsi="Calibri Light" w:cs="Calibri Light"/>
          <w:b w:val="0"/>
          <w:i/>
          <w:sz w:val="24"/>
          <w:szCs w:val="24"/>
          <w:u w:val="single"/>
        </w:rPr>
      </w:pPr>
    </w:p>
    <w:p w14:paraId="25264A4E" w14:textId="77777777" w:rsidR="00C07C43" w:rsidRPr="001E4F0C" w:rsidRDefault="00C07C43" w:rsidP="00C07C43">
      <w:pPr>
        <w:pStyle w:val="Teksttreci40"/>
        <w:shd w:val="clear" w:color="auto" w:fill="auto"/>
        <w:spacing w:before="0" w:after="0" w:line="240" w:lineRule="auto"/>
        <w:ind w:firstLine="0"/>
        <w:jc w:val="both"/>
        <w:rPr>
          <w:rFonts w:ascii="Calibri Light" w:hAnsi="Calibri Light" w:cs="Calibri Light"/>
          <w:b w:val="0"/>
          <w:i/>
          <w:sz w:val="24"/>
          <w:szCs w:val="24"/>
          <w:u w:val="single"/>
        </w:rPr>
      </w:pPr>
    </w:p>
    <w:p w14:paraId="55FB8FB7" w14:textId="77777777" w:rsidR="0031055A" w:rsidRPr="001E4F0C" w:rsidRDefault="0031055A" w:rsidP="0031055A">
      <w:pPr>
        <w:spacing w:after="0" w:line="240" w:lineRule="auto"/>
        <w:ind w:left="425"/>
        <w:jc w:val="center"/>
        <w:rPr>
          <w:rFonts w:ascii="Calibri Light" w:hAnsi="Calibri Light" w:cs="Calibri Light"/>
          <w:bCs/>
          <w:sz w:val="24"/>
          <w:szCs w:val="24"/>
        </w:rPr>
      </w:pPr>
      <w:r w:rsidRPr="001E4F0C">
        <w:rPr>
          <w:rFonts w:ascii="Calibri Light" w:hAnsi="Calibri Light" w:cs="Calibri Light"/>
          <w:bCs/>
          <w:i/>
          <w:sz w:val="24"/>
          <w:szCs w:val="24"/>
          <w:u w:val="single"/>
        </w:rPr>
        <w:t>Formularz podpisany elektronicznie</w:t>
      </w:r>
    </w:p>
    <w:p w14:paraId="2EC53BDE" w14:textId="77777777" w:rsidR="0031055A" w:rsidRPr="00B05B44" w:rsidRDefault="0031055A" w:rsidP="0031055A">
      <w:pPr>
        <w:spacing w:after="0" w:line="240" w:lineRule="auto"/>
        <w:ind w:left="425"/>
        <w:jc w:val="center"/>
        <w:rPr>
          <w:rFonts w:ascii="Calibri Light" w:hAnsi="Calibri Light" w:cs="Calibri Light"/>
          <w:bCs/>
          <w:i/>
          <w:sz w:val="16"/>
          <w:szCs w:val="16"/>
        </w:rPr>
      </w:pPr>
      <w:r w:rsidRPr="00B05B44">
        <w:rPr>
          <w:rFonts w:ascii="Calibri Light" w:hAnsi="Calibri Light" w:cs="Calibri Light"/>
          <w:bCs/>
          <w:i/>
          <w:sz w:val="16"/>
          <w:szCs w:val="16"/>
        </w:rPr>
        <w:t>(kwalifikowany podpis elektroniczny</w:t>
      </w:r>
    </w:p>
    <w:p w14:paraId="5F968C10" w14:textId="77777777" w:rsidR="0031055A" w:rsidRPr="00B05B44" w:rsidRDefault="0031055A" w:rsidP="0031055A">
      <w:pPr>
        <w:spacing w:after="0" w:line="240" w:lineRule="auto"/>
        <w:ind w:left="425"/>
        <w:jc w:val="center"/>
        <w:rPr>
          <w:rFonts w:ascii="Calibri Light" w:hAnsi="Calibri Light" w:cs="Calibri Light"/>
          <w:bCs/>
          <w:i/>
          <w:sz w:val="16"/>
          <w:szCs w:val="16"/>
        </w:rPr>
      </w:pPr>
      <w:r w:rsidRPr="00B05B44">
        <w:rPr>
          <w:rFonts w:ascii="Calibri Light" w:hAnsi="Calibri Light" w:cs="Calibri Light"/>
          <w:bCs/>
          <w:i/>
          <w:sz w:val="16"/>
          <w:szCs w:val="16"/>
        </w:rPr>
        <w:t>lub podpis zaufany lub podpis osobisty</w:t>
      </w:r>
    </w:p>
    <w:p w14:paraId="2D88288A" w14:textId="77777777" w:rsidR="0031055A" w:rsidRPr="00B05B44" w:rsidRDefault="0031055A" w:rsidP="0031055A">
      <w:pPr>
        <w:spacing w:after="0" w:line="240" w:lineRule="auto"/>
        <w:ind w:left="425"/>
        <w:jc w:val="center"/>
        <w:rPr>
          <w:rFonts w:ascii="Calibri Light" w:hAnsi="Calibri Light" w:cs="Calibri Light"/>
          <w:bCs/>
          <w:i/>
          <w:sz w:val="16"/>
          <w:szCs w:val="16"/>
        </w:rPr>
      </w:pPr>
      <w:r w:rsidRPr="00B05B44">
        <w:rPr>
          <w:rFonts w:ascii="Calibri Light" w:hAnsi="Calibri Light" w:cs="Calibri Light"/>
          <w:bCs/>
          <w:i/>
          <w:sz w:val="16"/>
          <w:szCs w:val="16"/>
        </w:rPr>
        <w:t>Wykonawcy lub upoważnionego</w:t>
      </w:r>
    </w:p>
    <w:p w14:paraId="5B881118" w14:textId="77777777" w:rsidR="0031055A" w:rsidRPr="00B05B44" w:rsidRDefault="0031055A" w:rsidP="0031055A">
      <w:pPr>
        <w:spacing w:after="0" w:line="240" w:lineRule="auto"/>
        <w:ind w:left="425"/>
        <w:jc w:val="center"/>
        <w:rPr>
          <w:rFonts w:ascii="Calibri Light" w:hAnsi="Calibri Light" w:cs="Calibri Light"/>
          <w:bCs/>
          <w:i/>
          <w:sz w:val="16"/>
          <w:szCs w:val="16"/>
        </w:rPr>
      </w:pPr>
      <w:r w:rsidRPr="00B05B44">
        <w:rPr>
          <w:rFonts w:ascii="Calibri Light" w:hAnsi="Calibri Light" w:cs="Calibri Light"/>
          <w:bCs/>
          <w:i/>
          <w:sz w:val="16"/>
          <w:szCs w:val="16"/>
        </w:rPr>
        <w:t>przedstawiciela Wykonawcy,</w:t>
      </w:r>
    </w:p>
    <w:p w14:paraId="0E04B331" w14:textId="77777777" w:rsidR="0031055A" w:rsidRPr="00B05B44" w:rsidRDefault="0031055A" w:rsidP="0031055A">
      <w:pPr>
        <w:spacing w:after="0" w:line="240" w:lineRule="auto"/>
        <w:ind w:left="425"/>
        <w:jc w:val="center"/>
        <w:rPr>
          <w:rFonts w:ascii="Calibri Light" w:hAnsi="Calibri Light" w:cs="Calibri Light"/>
          <w:bCs/>
          <w:i/>
          <w:strike/>
          <w:sz w:val="16"/>
          <w:szCs w:val="16"/>
        </w:rPr>
      </w:pPr>
      <w:r w:rsidRPr="00B05B44">
        <w:rPr>
          <w:rFonts w:ascii="Calibri Light" w:hAnsi="Calibri Light" w:cs="Calibri Light"/>
          <w:bCs/>
          <w:i/>
          <w:color w:val="FF0000"/>
          <w:sz w:val="16"/>
          <w:szCs w:val="16"/>
        </w:rPr>
        <w:t>należy podpisać pod rygorem nieważności</w:t>
      </w:r>
      <w:r w:rsidRPr="00B05B44">
        <w:rPr>
          <w:rFonts w:ascii="Calibri Light" w:hAnsi="Calibri Light" w:cs="Calibri Light"/>
          <w:bCs/>
          <w:i/>
          <w:sz w:val="16"/>
          <w:szCs w:val="16"/>
        </w:rPr>
        <w:t>)</w:t>
      </w:r>
    </w:p>
    <w:p w14:paraId="70E2CB03" w14:textId="77777777" w:rsidR="007F6041" w:rsidRPr="00B05B44" w:rsidRDefault="007F6041" w:rsidP="0031055A">
      <w:pPr>
        <w:spacing w:after="0" w:line="240" w:lineRule="auto"/>
        <w:jc w:val="center"/>
        <w:rPr>
          <w:rFonts w:ascii="Calibri Light" w:hAnsi="Calibri Light" w:cs="Calibri Light"/>
          <w:bCs/>
          <w:sz w:val="16"/>
          <w:szCs w:val="16"/>
        </w:rPr>
      </w:pPr>
    </w:p>
    <w:sectPr w:rsidR="007F6041" w:rsidRPr="00B05B44" w:rsidSect="00965B01">
      <w:headerReference w:type="default" r:id="rId8"/>
      <w:footerReference w:type="default" r:id="rId9"/>
      <w:pgSz w:w="11906" w:h="16838"/>
      <w:pgMar w:top="284" w:right="1133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6BF356" w14:textId="77777777" w:rsidR="00D5048D" w:rsidRDefault="00D5048D" w:rsidP="002B4F12">
      <w:pPr>
        <w:spacing w:after="0" w:line="240" w:lineRule="auto"/>
      </w:pPr>
      <w:r>
        <w:separator/>
      </w:r>
    </w:p>
  </w:endnote>
  <w:endnote w:type="continuationSeparator" w:id="0">
    <w:p w14:paraId="6ADA1439" w14:textId="77777777" w:rsidR="00D5048D" w:rsidRDefault="00D5048D" w:rsidP="002B4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sz w:val="18"/>
        <w:szCs w:val="18"/>
      </w:rPr>
      <w:id w:val="-1672640864"/>
      <w:docPartObj>
        <w:docPartGallery w:val="Page Numbers (Bottom of Page)"/>
        <w:docPartUnique/>
      </w:docPartObj>
    </w:sdtPr>
    <w:sdtEndPr/>
    <w:sdtContent>
      <w:p w14:paraId="468DE73B" w14:textId="2517C5FF" w:rsidR="00F10E51" w:rsidRPr="00F721E6" w:rsidRDefault="00F10E51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</w:p>
      <w:p w14:paraId="2DBDC963" w14:textId="77777777" w:rsidR="00F10E51" w:rsidRPr="00F721E6" w:rsidRDefault="00F10E51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</w:p>
      <w:p w14:paraId="64E398DB" w14:textId="77777777" w:rsidR="00F10E51" w:rsidRPr="00F721E6" w:rsidRDefault="00F10E51" w:rsidP="00F10E51">
        <w:pPr>
          <w:pStyle w:val="Stopka"/>
          <w:rPr>
            <w:rFonts w:ascii="Arial" w:hAnsi="Arial" w:cs="Arial"/>
            <w:sz w:val="18"/>
            <w:szCs w:val="18"/>
          </w:rPr>
        </w:pPr>
      </w:p>
      <w:p w14:paraId="1BC38D71" w14:textId="44A46ECF" w:rsidR="00F10E51" w:rsidRPr="00B05B44" w:rsidRDefault="00001F68" w:rsidP="00F10E51">
        <w:pPr>
          <w:pStyle w:val="Stopka"/>
          <w:rPr>
            <w:rFonts w:ascii="Calibri Light" w:hAnsi="Calibri Light" w:cs="Calibri Light"/>
            <w:sz w:val="24"/>
            <w:szCs w:val="24"/>
          </w:rPr>
        </w:pPr>
        <w:r w:rsidRPr="00B05B44">
          <w:rPr>
            <w:rFonts w:ascii="Calibri Light" w:hAnsi="Calibri Light" w:cs="Calibri Light"/>
            <w:sz w:val="24"/>
            <w:szCs w:val="24"/>
          </w:rPr>
          <w:t>Politechnika Warszawska</w:t>
        </w:r>
        <w:r w:rsidR="00F10E51" w:rsidRPr="00B05B44">
          <w:rPr>
            <w:rFonts w:ascii="Calibri Light" w:hAnsi="Calibri Light" w:cs="Calibri Light"/>
            <w:sz w:val="24"/>
            <w:szCs w:val="24"/>
          </w:rPr>
          <w:t>, Pl. Politechniki 1, 00-661 W</w:t>
        </w:r>
        <w:r w:rsidR="00B05B44">
          <w:rPr>
            <w:rFonts w:ascii="Calibri Light" w:hAnsi="Calibri Light" w:cs="Calibri Light"/>
            <w:sz w:val="24"/>
            <w:szCs w:val="24"/>
          </w:rPr>
          <w:t>arszawa.</w:t>
        </w:r>
      </w:p>
      <w:p w14:paraId="0A6BE4C0" w14:textId="77777777" w:rsidR="00F10E51" w:rsidRPr="00F721E6" w:rsidRDefault="00F10E51" w:rsidP="00F10E51">
        <w:pPr>
          <w:pStyle w:val="Stopka"/>
          <w:rPr>
            <w:rFonts w:ascii="Arial" w:hAnsi="Arial" w:cs="Arial"/>
            <w:sz w:val="18"/>
            <w:szCs w:val="18"/>
          </w:rPr>
        </w:pPr>
      </w:p>
      <w:p w14:paraId="00376DDA" w14:textId="4CECA68A" w:rsidR="00FE08AB" w:rsidRPr="00F721E6" w:rsidRDefault="00FE08AB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  <w:r w:rsidRPr="00F721E6">
          <w:rPr>
            <w:rFonts w:ascii="Arial" w:hAnsi="Arial" w:cs="Arial"/>
            <w:sz w:val="18"/>
            <w:szCs w:val="18"/>
          </w:rPr>
          <w:fldChar w:fldCharType="begin"/>
        </w:r>
        <w:r w:rsidRPr="00F721E6">
          <w:rPr>
            <w:rFonts w:ascii="Arial" w:hAnsi="Arial" w:cs="Arial"/>
            <w:sz w:val="18"/>
            <w:szCs w:val="18"/>
          </w:rPr>
          <w:instrText>PAGE   \* MERGEFORMAT</w:instrText>
        </w:r>
        <w:r w:rsidRPr="00F721E6">
          <w:rPr>
            <w:rFonts w:ascii="Arial" w:hAnsi="Arial" w:cs="Arial"/>
            <w:sz w:val="18"/>
            <w:szCs w:val="18"/>
          </w:rPr>
          <w:fldChar w:fldCharType="separate"/>
        </w:r>
        <w:r w:rsidR="001A0681">
          <w:rPr>
            <w:rFonts w:ascii="Arial" w:hAnsi="Arial" w:cs="Arial"/>
            <w:noProof/>
            <w:sz w:val="18"/>
            <w:szCs w:val="18"/>
          </w:rPr>
          <w:t>1</w:t>
        </w:r>
        <w:r w:rsidRPr="00F721E6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1F53EBB2" w14:textId="77777777" w:rsidR="00FE08AB" w:rsidRDefault="00FE08A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E594D3" w14:textId="77777777" w:rsidR="00D5048D" w:rsidRDefault="00D5048D" w:rsidP="002B4F12">
      <w:pPr>
        <w:spacing w:after="0" w:line="240" w:lineRule="auto"/>
      </w:pPr>
      <w:r>
        <w:separator/>
      </w:r>
    </w:p>
  </w:footnote>
  <w:footnote w:type="continuationSeparator" w:id="0">
    <w:p w14:paraId="731DD99F" w14:textId="77777777" w:rsidR="00D5048D" w:rsidRDefault="00D5048D" w:rsidP="002B4F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3E4227" w14:textId="721C7CD2" w:rsidR="0088293A" w:rsidRDefault="0088293A">
    <w:pPr>
      <w:pStyle w:val="Nagwek"/>
    </w:pPr>
  </w:p>
  <w:p w14:paraId="38DE8C96" w14:textId="77777777" w:rsidR="002E3628" w:rsidRDefault="002E362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461A0"/>
    <w:multiLevelType w:val="hybridMultilevel"/>
    <w:tmpl w:val="774C2138"/>
    <w:lvl w:ilvl="0" w:tplc="C3FE5BFE">
      <w:start w:val="1"/>
      <w:numFmt w:val="decimal"/>
      <w:lvlText w:val="4.%1."/>
      <w:lvlJc w:val="left"/>
      <w:pPr>
        <w:ind w:left="720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452EF"/>
    <w:multiLevelType w:val="hybridMultilevel"/>
    <w:tmpl w:val="B354281A"/>
    <w:lvl w:ilvl="0" w:tplc="04150011">
      <w:start w:val="1"/>
      <w:numFmt w:val="decimal"/>
      <w:lvlText w:val="%1)"/>
      <w:lvlJc w:val="left"/>
      <w:pPr>
        <w:ind w:left="513" w:hanging="360"/>
      </w:p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2" w15:restartNumberingAfterBreak="0">
    <w:nsid w:val="0F0B4D2B"/>
    <w:multiLevelType w:val="hybridMultilevel"/>
    <w:tmpl w:val="66BCA4A4"/>
    <w:lvl w:ilvl="0" w:tplc="68504C48">
      <w:start w:val="1"/>
      <w:numFmt w:val="decimal"/>
      <w:lvlText w:val="%1)"/>
      <w:lvlJc w:val="left"/>
      <w:pPr>
        <w:ind w:left="72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2A452F4"/>
    <w:multiLevelType w:val="hybridMultilevel"/>
    <w:tmpl w:val="5F4A2DD8"/>
    <w:lvl w:ilvl="0" w:tplc="07045EFA">
      <w:start w:val="1"/>
      <w:numFmt w:val="decimal"/>
      <w:lvlText w:val="%1."/>
      <w:lvlJc w:val="left"/>
      <w:pPr>
        <w:ind w:left="720" w:hanging="360"/>
      </w:pPr>
      <w:rPr>
        <w:rFonts w:cs="Times New Roman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48C776C"/>
    <w:multiLevelType w:val="hybridMultilevel"/>
    <w:tmpl w:val="E488CB1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5837A30"/>
    <w:multiLevelType w:val="hybridMultilevel"/>
    <w:tmpl w:val="DA743254"/>
    <w:lvl w:ilvl="0" w:tplc="240C525C">
      <w:start w:val="1"/>
      <w:numFmt w:val="ordinal"/>
      <w:lvlText w:val="16.%1"/>
      <w:lvlJc w:val="left"/>
      <w:pPr>
        <w:ind w:left="513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6" w15:restartNumberingAfterBreak="0">
    <w:nsid w:val="181B6FEB"/>
    <w:multiLevelType w:val="hybridMultilevel"/>
    <w:tmpl w:val="E1761028"/>
    <w:lvl w:ilvl="0" w:tplc="103ACD58">
      <w:start w:val="1"/>
      <w:numFmt w:val="decimal"/>
      <w:lvlText w:val="5.%1."/>
      <w:lvlJc w:val="left"/>
      <w:pPr>
        <w:ind w:left="2160" w:hanging="360"/>
      </w:pPr>
      <w:rPr>
        <w:rFonts w:cs="Times New Roman" w:hint="default"/>
        <w:b w:val="0"/>
        <w:i w:val="0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BB238CC"/>
    <w:multiLevelType w:val="hybridMultilevel"/>
    <w:tmpl w:val="5A12F1AE"/>
    <w:lvl w:ilvl="0" w:tplc="6A1A0572">
      <w:start w:val="1"/>
      <w:numFmt w:val="decimal"/>
      <w:lvlText w:val="%1."/>
      <w:lvlJc w:val="left"/>
      <w:pPr>
        <w:ind w:left="873" w:hanging="360"/>
      </w:pPr>
      <w:rPr>
        <w:b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593" w:hanging="360"/>
      </w:pPr>
    </w:lvl>
    <w:lvl w:ilvl="2" w:tplc="0415001B" w:tentative="1">
      <w:start w:val="1"/>
      <w:numFmt w:val="lowerRoman"/>
      <w:lvlText w:val="%3."/>
      <w:lvlJc w:val="right"/>
      <w:pPr>
        <w:ind w:left="2313" w:hanging="180"/>
      </w:pPr>
    </w:lvl>
    <w:lvl w:ilvl="3" w:tplc="0415000F" w:tentative="1">
      <w:start w:val="1"/>
      <w:numFmt w:val="decimal"/>
      <w:lvlText w:val="%4."/>
      <w:lvlJc w:val="left"/>
      <w:pPr>
        <w:ind w:left="3033" w:hanging="360"/>
      </w:pPr>
    </w:lvl>
    <w:lvl w:ilvl="4" w:tplc="04150019" w:tentative="1">
      <w:start w:val="1"/>
      <w:numFmt w:val="lowerLetter"/>
      <w:lvlText w:val="%5."/>
      <w:lvlJc w:val="left"/>
      <w:pPr>
        <w:ind w:left="3753" w:hanging="360"/>
      </w:pPr>
    </w:lvl>
    <w:lvl w:ilvl="5" w:tplc="0415001B" w:tentative="1">
      <w:start w:val="1"/>
      <w:numFmt w:val="lowerRoman"/>
      <w:lvlText w:val="%6."/>
      <w:lvlJc w:val="right"/>
      <w:pPr>
        <w:ind w:left="4473" w:hanging="180"/>
      </w:pPr>
    </w:lvl>
    <w:lvl w:ilvl="6" w:tplc="0415000F" w:tentative="1">
      <w:start w:val="1"/>
      <w:numFmt w:val="decimal"/>
      <w:lvlText w:val="%7."/>
      <w:lvlJc w:val="left"/>
      <w:pPr>
        <w:ind w:left="5193" w:hanging="360"/>
      </w:pPr>
    </w:lvl>
    <w:lvl w:ilvl="7" w:tplc="04150019" w:tentative="1">
      <w:start w:val="1"/>
      <w:numFmt w:val="lowerLetter"/>
      <w:lvlText w:val="%8."/>
      <w:lvlJc w:val="left"/>
      <w:pPr>
        <w:ind w:left="5913" w:hanging="360"/>
      </w:pPr>
    </w:lvl>
    <w:lvl w:ilvl="8" w:tplc="0415001B" w:tentative="1">
      <w:start w:val="1"/>
      <w:numFmt w:val="lowerRoman"/>
      <w:lvlText w:val="%9."/>
      <w:lvlJc w:val="right"/>
      <w:pPr>
        <w:ind w:left="6633" w:hanging="180"/>
      </w:pPr>
    </w:lvl>
  </w:abstractNum>
  <w:abstractNum w:abstractNumId="8" w15:restartNumberingAfterBreak="0">
    <w:nsid w:val="2410210F"/>
    <w:multiLevelType w:val="hybridMultilevel"/>
    <w:tmpl w:val="22EC0B5C"/>
    <w:lvl w:ilvl="0" w:tplc="314A6D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D52367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46A30"/>
    <w:multiLevelType w:val="hybridMultilevel"/>
    <w:tmpl w:val="FC12ED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1145DB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82323"/>
    <w:multiLevelType w:val="hybridMultilevel"/>
    <w:tmpl w:val="3926DF3A"/>
    <w:lvl w:ilvl="0" w:tplc="652CA52E">
      <w:start w:val="1"/>
      <w:numFmt w:val="decimal"/>
      <w:lvlText w:val="2.6.%1."/>
      <w:lvlJc w:val="left"/>
      <w:pPr>
        <w:ind w:left="1440" w:hanging="360"/>
      </w:pPr>
      <w:rPr>
        <w:rFonts w:ascii="Calibri Light" w:hAnsi="Calibri Light" w:cs="Calibri Light" w:hint="default"/>
        <w:color w:val="00000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26A3F20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75309"/>
    <w:multiLevelType w:val="hybridMultilevel"/>
    <w:tmpl w:val="875C63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4B6F2F"/>
    <w:multiLevelType w:val="hybridMultilevel"/>
    <w:tmpl w:val="74847C62"/>
    <w:lvl w:ilvl="0" w:tplc="462A4FA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155AA4"/>
    <w:multiLevelType w:val="multilevel"/>
    <w:tmpl w:val="0FC4232C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F393951"/>
    <w:multiLevelType w:val="hybridMultilevel"/>
    <w:tmpl w:val="5C9076D6"/>
    <w:lvl w:ilvl="0" w:tplc="582ADCF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18"/>
        <w:szCs w:val="18"/>
      </w:rPr>
    </w:lvl>
    <w:lvl w:ilvl="1" w:tplc="98881E48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" w15:restartNumberingAfterBreak="0">
    <w:nsid w:val="418603FE"/>
    <w:multiLevelType w:val="hybridMultilevel"/>
    <w:tmpl w:val="C32622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DC3E94"/>
    <w:multiLevelType w:val="hybridMultilevel"/>
    <w:tmpl w:val="C37CECB2"/>
    <w:lvl w:ilvl="0" w:tplc="0CD4809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trike w:val="0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32109F1"/>
    <w:multiLevelType w:val="multilevel"/>
    <w:tmpl w:val="0466F8C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3426F25"/>
    <w:multiLevelType w:val="hybridMultilevel"/>
    <w:tmpl w:val="9A903298"/>
    <w:lvl w:ilvl="0" w:tplc="6A1A0572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7F0620"/>
    <w:multiLevelType w:val="hybridMultilevel"/>
    <w:tmpl w:val="520E4C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2C0588"/>
    <w:multiLevelType w:val="hybridMultilevel"/>
    <w:tmpl w:val="7E7CB834"/>
    <w:lvl w:ilvl="0" w:tplc="755EF2CE">
      <w:start w:val="1"/>
      <w:numFmt w:val="decimal"/>
      <w:lvlText w:val="6.%1"/>
      <w:lvlJc w:val="left"/>
      <w:pPr>
        <w:ind w:left="513" w:hanging="360"/>
      </w:pPr>
      <w:rPr>
        <w:rFonts w:hint="default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24" w15:restartNumberingAfterBreak="0">
    <w:nsid w:val="485D57CF"/>
    <w:multiLevelType w:val="multilevel"/>
    <w:tmpl w:val="BE84801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A6E14F4"/>
    <w:multiLevelType w:val="hybridMultilevel"/>
    <w:tmpl w:val="10F8794A"/>
    <w:lvl w:ilvl="0" w:tplc="6A1A0572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627372"/>
    <w:multiLevelType w:val="hybridMultilevel"/>
    <w:tmpl w:val="507C272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CF515A"/>
    <w:multiLevelType w:val="multilevel"/>
    <w:tmpl w:val="78E2EE5A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F8D187C"/>
    <w:multiLevelType w:val="hybridMultilevel"/>
    <w:tmpl w:val="54D846E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94204A"/>
    <w:multiLevelType w:val="hybridMultilevel"/>
    <w:tmpl w:val="DBA600FE"/>
    <w:lvl w:ilvl="0" w:tplc="4DFAE70C">
      <w:start w:val="1"/>
      <w:numFmt w:val="decimal"/>
      <w:lvlText w:val="%1)"/>
      <w:lvlJc w:val="left"/>
      <w:pPr>
        <w:ind w:left="513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30" w15:restartNumberingAfterBreak="0">
    <w:nsid w:val="555F6899"/>
    <w:multiLevelType w:val="hybridMultilevel"/>
    <w:tmpl w:val="EA288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692F17"/>
    <w:multiLevelType w:val="hybridMultilevel"/>
    <w:tmpl w:val="41549808"/>
    <w:lvl w:ilvl="0" w:tplc="41D852EA">
      <w:start w:val="1"/>
      <w:numFmt w:val="decimal"/>
      <w:lvlText w:val="4.1.%1."/>
      <w:lvlJc w:val="left"/>
      <w:pPr>
        <w:ind w:left="1440" w:hanging="360"/>
      </w:pPr>
      <w:rPr>
        <w:rFonts w:cs="Times New Roman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7E37594"/>
    <w:multiLevelType w:val="hybridMultilevel"/>
    <w:tmpl w:val="0180D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511C72"/>
    <w:multiLevelType w:val="multilevel"/>
    <w:tmpl w:val="15FCA3C8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67C651C5"/>
    <w:multiLevelType w:val="hybridMultilevel"/>
    <w:tmpl w:val="7F1E216C"/>
    <w:lvl w:ilvl="0" w:tplc="8BFA7A54">
      <w:start w:val="1"/>
      <w:numFmt w:val="decimal"/>
      <w:lvlText w:val="%1."/>
      <w:lvlJc w:val="left"/>
      <w:pPr>
        <w:ind w:left="-207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513" w:hanging="360"/>
      </w:pPr>
    </w:lvl>
    <w:lvl w:ilvl="2" w:tplc="0415001B" w:tentative="1">
      <w:start w:val="1"/>
      <w:numFmt w:val="lowerRoman"/>
      <w:lvlText w:val="%3."/>
      <w:lvlJc w:val="right"/>
      <w:pPr>
        <w:ind w:left="1233" w:hanging="180"/>
      </w:pPr>
    </w:lvl>
    <w:lvl w:ilvl="3" w:tplc="0415000F" w:tentative="1">
      <w:start w:val="1"/>
      <w:numFmt w:val="decimal"/>
      <w:lvlText w:val="%4."/>
      <w:lvlJc w:val="left"/>
      <w:pPr>
        <w:ind w:left="1953" w:hanging="360"/>
      </w:pPr>
    </w:lvl>
    <w:lvl w:ilvl="4" w:tplc="04150019" w:tentative="1">
      <w:start w:val="1"/>
      <w:numFmt w:val="lowerLetter"/>
      <w:lvlText w:val="%5."/>
      <w:lvlJc w:val="left"/>
      <w:pPr>
        <w:ind w:left="2673" w:hanging="360"/>
      </w:pPr>
    </w:lvl>
    <w:lvl w:ilvl="5" w:tplc="0415001B" w:tentative="1">
      <w:start w:val="1"/>
      <w:numFmt w:val="lowerRoman"/>
      <w:lvlText w:val="%6."/>
      <w:lvlJc w:val="right"/>
      <w:pPr>
        <w:ind w:left="3393" w:hanging="180"/>
      </w:pPr>
    </w:lvl>
    <w:lvl w:ilvl="6" w:tplc="0415000F" w:tentative="1">
      <w:start w:val="1"/>
      <w:numFmt w:val="decimal"/>
      <w:lvlText w:val="%7."/>
      <w:lvlJc w:val="left"/>
      <w:pPr>
        <w:ind w:left="4113" w:hanging="360"/>
      </w:pPr>
    </w:lvl>
    <w:lvl w:ilvl="7" w:tplc="04150019" w:tentative="1">
      <w:start w:val="1"/>
      <w:numFmt w:val="lowerLetter"/>
      <w:lvlText w:val="%8."/>
      <w:lvlJc w:val="left"/>
      <w:pPr>
        <w:ind w:left="4833" w:hanging="360"/>
      </w:pPr>
    </w:lvl>
    <w:lvl w:ilvl="8" w:tplc="0415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35" w15:restartNumberingAfterBreak="0">
    <w:nsid w:val="688504D1"/>
    <w:multiLevelType w:val="hybridMultilevel"/>
    <w:tmpl w:val="E8A6B73E"/>
    <w:lvl w:ilvl="0" w:tplc="A8AC63D4">
      <w:start w:val="1"/>
      <w:numFmt w:val="decimal"/>
      <w:lvlText w:val="4.%1."/>
      <w:lvlJc w:val="left"/>
      <w:pPr>
        <w:ind w:left="513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36" w15:restartNumberingAfterBreak="0">
    <w:nsid w:val="6CD15250"/>
    <w:multiLevelType w:val="hybridMultilevel"/>
    <w:tmpl w:val="261C4D8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104BCA"/>
    <w:multiLevelType w:val="hybridMultilevel"/>
    <w:tmpl w:val="C3F0616C"/>
    <w:lvl w:ilvl="0" w:tplc="A8AC63D4">
      <w:start w:val="1"/>
      <w:numFmt w:val="decimal"/>
      <w:lvlText w:val="4.%1."/>
      <w:lvlJc w:val="left"/>
      <w:pPr>
        <w:ind w:left="513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38" w15:restartNumberingAfterBreak="0">
    <w:nsid w:val="6EB32808"/>
    <w:multiLevelType w:val="hybridMultilevel"/>
    <w:tmpl w:val="0D3E43F0"/>
    <w:lvl w:ilvl="0" w:tplc="9752AB22">
      <w:start w:val="5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67526D"/>
    <w:multiLevelType w:val="hybridMultilevel"/>
    <w:tmpl w:val="8064DDC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5C55513"/>
    <w:multiLevelType w:val="hybridMultilevel"/>
    <w:tmpl w:val="FAEEFF9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7E5D63"/>
    <w:multiLevelType w:val="hybridMultilevel"/>
    <w:tmpl w:val="2968F4B2"/>
    <w:lvl w:ilvl="0" w:tplc="66D8F588">
      <w:start w:val="1"/>
      <w:numFmt w:val="decimal"/>
      <w:lvlText w:val="5.%1."/>
      <w:lvlJc w:val="left"/>
      <w:pPr>
        <w:ind w:left="513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42" w15:restartNumberingAfterBreak="0">
    <w:nsid w:val="78D1382F"/>
    <w:multiLevelType w:val="hybridMultilevel"/>
    <w:tmpl w:val="2F38C20C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8D30D7F"/>
    <w:multiLevelType w:val="hybridMultilevel"/>
    <w:tmpl w:val="C68A30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715A26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6129AA"/>
    <w:multiLevelType w:val="hybridMultilevel"/>
    <w:tmpl w:val="294007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4"/>
  </w:num>
  <w:num w:numId="3">
    <w:abstractNumId w:val="19"/>
  </w:num>
  <w:num w:numId="4">
    <w:abstractNumId w:val="2"/>
  </w:num>
  <w:num w:numId="5">
    <w:abstractNumId w:val="17"/>
  </w:num>
  <w:num w:numId="6">
    <w:abstractNumId w:val="43"/>
  </w:num>
  <w:num w:numId="7">
    <w:abstractNumId w:val="26"/>
  </w:num>
  <w:num w:numId="8">
    <w:abstractNumId w:val="39"/>
  </w:num>
  <w:num w:numId="9">
    <w:abstractNumId w:val="8"/>
  </w:num>
  <w:num w:numId="10">
    <w:abstractNumId w:val="38"/>
  </w:num>
  <w:num w:numId="11">
    <w:abstractNumId w:val="36"/>
  </w:num>
  <w:num w:numId="12">
    <w:abstractNumId w:val="28"/>
  </w:num>
  <w:num w:numId="13">
    <w:abstractNumId w:val="45"/>
  </w:num>
  <w:num w:numId="14">
    <w:abstractNumId w:val="40"/>
  </w:num>
  <w:num w:numId="15">
    <w:abstractNumId w:val="18"/>
  </w:num>
  <w:num w:numId="16">
    <w:abstractNumId w:val="15"/>
  </w:num>
  <w:num w:numId="17">
    <w:abstractNumId w:val="32"/>
  </w:num>
  <w:num w:numId="18">
    <w:abstractNumId w:val="22"/>
  </w:num>
  <w:num w:numId="19">
    <w:abstractNumId w:val="11"/>
  </w:num>
  <w:num w:numId="20">
    <w:abstractNumId w:val="13"/>
  </w:num>
  <w:num w:numId="21">
    <w:abstractNumId w:val="44"/>
  </w:num>
  <w:num w:numId="22">
    <w:abstractNumId w:val="9"/>
  </w:num>
  <w:num w:numId="23">
    <w:abstractNumId w:val="10"/>
  </w:num>
  <w:num w:numId="24">
    <w:abstractNumId w:val="20"/>
  </w:num>
  <w:num w:numId="25">
    <w:abstractNumId w:val="33"/>
  </w:num>
  <w:num w:numId="26">
    <w:abstractNumId w:val="27"/>
  </w:num>
  <w:num w:numId="27">
    <w:abstractNumId w:val="24"/>
  </w:num>
  <w:num w:numId="28">
    <w:abstractNumId w:val="16"/>
  </w:num>
  <w:num w:numId="29">
    <w:abstractNumId w:val="34"/>
  </w:num>
  <w:num w:numId="30">
    <w:abstractNumId w:val="29"/>
  </w:num>
  <w:num w:numId="31">
    <w:abstractNumId w:val="1"/>
  </w:num>
  <w:num w:numId="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2"/>
  </w:num>
  <w:num w:numId="35">
    <w:abstractNumId w:val="5"/>
  </w:num>
  <w:num w:numId="36">
    <w:abstractNumId w:val="23"/>
  </w:num>
  <w:num w:numId="37">
    <w:abstractNumId w:val="0"/>
  </w:num>
  <w:num w:numId="38">
    <w:abstractNumId w:val="31"/>
  </w:num>
  <w:num w:numId="39">
    <w:abstractNumId w:val="14"/>
  </w:num>
  <w:num w:numId="40">
    <w:abstractNumId w:val="42"/>
  </w:num>
  <w:num w:numId="41">
    <w:abstractNumId w:val="6"/>
  </w:num>
  <w:num w:numId="42">
    <w:abstractNumId w:val="37"/>
  </w:num>
  <w:num w:numId="43">
    <w:abstractNumId w:val="21"/>
  </w:num>
  <w:num w:numId="44">
    <w:abstractNumId w:val="25"/>
  </w:num>
  <w:num w:numId="45">
    <w:abstractNumId w:val="7"/>
  </w:num>
  <w:num w:numId="46">
    <w:abstractNumId w:val="35"/>
  </w:num>
  <w:num w:numId="47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7AwNjYwNDcDUko6SsGpxcWZ+XkgBYa1AAuM4oEsAAAA"/>
  </w:docVars>
  <w:rsids>
    <w:rsidRoot w:val="004B250E"/>
    <w:rsid w:val="00001F68"/>
    <w:rsid w:val="00010889"/>
    <w:rsid w:val="000250AD"/>
    <w:rsid w:val="00041689"/>
    <w:rsid w:val="00042552"/>
    <w:rsid w:val="000469FE"/>
    <w:rsid w:val="00055AC3"/>
    <w:rsid w:val="00056663"/>
    <w:rsid w:val="000639E4"/>
    <w:rsid w:val="00064C8A"/>
    <w:rsid w:val="000725CB"/>
    <w:rsid w:val="000848F1"/>
    <w:rsid w:val="000A6782"/>
    <w:rsid w:val="000B11BE"/>
    <w:rsid w:val="000D1E8E"/>
    <w:rsid w:val="000E3360"/>
    <w:rsid w:val="000E6FA8"/>
    <w:rsid w:val="000F0151"/>
    <w:rsid w:val="000F115D"/>
    <w:rsid w:val="0011112E"/>
    <w:rsid w:val="00123625"/>
    <w:rsid w:val="00132614"/>
    <w:rsid w:val="001415B3"/>
    <w:rsid w:val="00156668"/>
    <w:rsid w:val="001858F8"/>
    <w:rsid w:val="00185FDF"/>
    <w:rsid w:val="00190163"/>
    <w:rsid w:val="001A0681"/>
    <w:rsid w:val="001A706D"/>
    <w:rsid w:val="001B3E8E"/>
    <w:rsid w:val="001C1EC0"/>
    <w:rsid w:val="001C5734"/>
    <w:rsid w:val="001C72B1"/>
    <w:rsid w:val="001D109F"/>
    <w:rsid w:val="001E060F"/>
    <w:rsid w:val="001E0AA6"/>
    <w:rsid w:val="001E4F0C"/>
    <w:rsid w:val="00205407"/>
    <w:rsid w:val="0020631A"/>
    <w:rsid w:val="00216A20"/>
    <w:rsid w:val="0023009C"/>
    <w:rsid w:val="00237DD3"/>
    <w:rsid w:val="00240936"/>
    <w:rsid w:val="00266009"/>
    <w:rsid w:val="002915C2"/>
    <w:rsid w:val="002B117B"/>
    <w:rsid w:val="002B4F12"/>
    <w:rsid w:val="002B6DED"/>
    <w:rsid w:val="002E3628"/>
    <w:rsid w:val="002E5DEB"/>
    <w:rsid w:val="0030297D"/>
    <w:rsid w:val="00307D70"/>
    <w:rsid w:val="0031055A"/>
    <w:rsid w:val="0033797A"/>
    <w:rsid w:val="00343CE6"/>
    <w:rsid w:val="00347C55"/>
    <w:rsid w:val="00362048"/>
    <w:rsid w:val="00374123"/>
    <w:rsid w:val="00386982"/>
    <w:rsid w:val="00397CA1"/>
    <w:rsid w:val="003A2E2D"/>
    <w:rsid w:val="003B29DA"/>
    <w:rsid w:val="003B5FBC"/>
    <w:rsid w:val="003F358A"/>
    <w:rsid w:val="004124C1"/>
    <w:rsid w:val="00412F8D"/>
    <w:rsid w:val="00420DE4"/>
    <w:rsid w:val="00434D30"/>
    <w:rsid w:val="00435FF0"/>
    <w:rsid w:val="0043741B"/>
    <w:rsid w:val="00480146"/>
    <w:rsid w:val="00492E8D"/>
    <w:rsid w:val="004A04EE"/>
    <w:rsid w:val="004B0367"/>
    <w:rsid w:val="004B250E"/>
    <w:rsid w:val="004B2D36"/>
    <w:rsid w:val="004B471D"/>
    <w:rsid w:val="004B65F6"/>
    <w:rsid w:val="004C1971"/>
    <w:rsid w:val="004C1A94"/>
    <w:rsid w:val="004F27D4"/>
    <w:rsid w:val="004F6946"/>
    <w:rsid w:val="005025BE"/>
    <w:rsid w:val="00507AE4"/>
    <w:rsid w:val="00542F0D"/>
    <w:rsid w:val="0055447A"/>
    <w:rsid w:val="00555913"/>
    <w:rsid w:val="005613A2"/>
    <w:rsid w:val="00564A26"/>
    <w:rsid w:val="005661CB"/>
    <w:rsid w:val="00566DDB"/>
    <w:rsid w:val="0058161A"/>
    <w:rsid w:val="00582ABF"/>
    <w:rsid w:val="0058491D"/>
    <w:rsid w:val="0059227D"/>
    <w:rsid w:val="00593BB9"/>
    <w:rsid w:val="005A4488"/>
    <w:rsid w:val="005A6121"/>
    <w:rsid w:val="005B44C9"/>
    <w:rsid w:val="005D1A49"/>
    <w:rsid w:val="005D1DA8"/>
    <w:rsid w:val="00614550"/>
    <w:rsid w:val="0062562C"/>
    <w:rsid w:val="00627643"/>
    <w:rsid w:val="00643E26"/>
    <w:rsid w:val="00661D3E"/>
    <w:rsid w:val="006653B4"/>
    <w:rsid w:val="00666329"/>
    <w:rsid w:val="006B16DB"/>
    <w:rsid w:val="006B600C"/>
    <w:rsid w:val="006C1E01"/>
    <w:rsid w:val="006C28E5"/>
    <w:rsid w:val="006D07F3"/>
    <w:rsid w:val="006D149E"/>
    <w:rsid w:val="006D537B"/>
    <w:rsid w:val="006E0A84"/>
    <w:rsid w:val="006F3F57"/>
    <w:rsid w:val="006F744A"/>
    <w:rsid w:val="007001BF"/>
    <w:rsid w:val="00702992"/>
    <w:rsid w:val="00703120"/>
    <w:rsid w:val="00711AD8"/>
    <w:rsid w:val="00711BE3"/>
    <w:rsid w:val="007253B1"/>
    <w:rsid w:val="00730EE7"/>
    <w:rsid w:val="00731518"/>
    <w:rsid w:val="00731E48"/>
    <w:rsid w:val="007365A6"/>
    <w:rsid w:val="0074077D"/>
    <w:rsid w:val="00751455"/>
    <w:rsid w:val="00765716"/>
    <w:rsid w:val="00770699"/>
    <w:rsid w:val="00774650"/>
    <w:rsid w:val="00776295"/>
    <w:rsid w:val="007839E2"/>
    <w:rsid w:val="007879A8"/>
    <w:rsid w:val="007B1AEC"/>
    <w:rsid w:val="007B3FBA"/>
    <w:rsid w:val="007C6AEF"/>
    <w:rsid w:val="007D47A2"/>
    <w:rsid w:val="007D4F3D"/>
    <w:rsid w:val="007D77CB"/>
    <w:rsid w:val="007E6B6E"/>
    <w:rsid w:val="007E7901"/>
    <w:rsid w:val="007F6041"/>
    <w:rsid w:val="008021EB"/>
    <w:rsid w:val="008119D1"/>
    <w:rsid w:val="008321C1"/>
    <w:rsid w:val="008328A3"/>
    <w:rsid w:val="008344D2"/>
    <w:rsid w:val="00836652"/>
    <w:rsid w:val="008527D2"/>
    <w:rsid w:val="00852BD9"/>
    <w:rsid w:val="008539DD"/>
    <w:rsid w:val="0085771F"/>
    <w:rsid w:val="00860936"/>
    <w:rsid w:val="008631DF"/>
    <w:rsid w:val="00864400"/>
    <w:rsid w:val="0088293A"/>
    <w:rsid w:val="0088347C"/>
    <w:rsid w:val="00883BA0"/>
    <w:rsid w:val="008943E6"/>
    <w:rsid w:val="008A28F3"/>
    <w:rsid w:val="008A7157"/>
    <w:rsid w:val="008C5916"/>
    <w:rsid w:val="008D1539"/>
    <w:rsid w:val="008D5370"/>
    <w:rsid w:val="008E7A2E"/>
    <w:rsid w:val="008F1294"/>
    <w:rsid w:val="00925EC6"/>
    <w:rsid w:val="0093296C"/>
    <w:rsid w:val="00934B29"/>
    <w:rsid w:val="009411B5"/>
    <w:rsid w:val="0095463D"/>
    <w:rsid w:val="00954E5C"/>
    <w:rsid w:val="00965B01"/>
    <w:rsid w:val="00966CAB"/>
    <w:rsid w:val="00993E37"/>
    <w:rsid w:val="009B10C5"/>
    <w:rsid w:val="009B5F80"/>
    <w:rsid w:val="009C0786"/>
    <w:rsid w:val="009C0C04"/>
    <w:rsid w:val="009C107C"/>
    <w:rsid w:val="009C151D"/>
    <w:rsid w:val="009C7506"/>
    <w:rsid w:val="009D573D"/>
    <w:rsid w:val="009F1F61"/>
    <w:rsid w:val="009F213E"/>
    <w:rsid w:val="009F2E88"/>
    <w:rsid w:val="00A30557"/>
    <w:rsid w:val="00A342AC"/>
    <w:rsid w:val="00A426E5"/>
    <w:rsid w:val="00A46226"/>
    <w:rsid w:val="00A47E95"/>
    <w:rsid w:val="00A502C0"/>
    <w:rsid w:val="00A505DB"/>
    <w:rsid w:val="00A531C9"/>
    <w:rsid w:val="00A61B5B"/>
    <w:rsid w:val="00AA3280"/>
    <w:rsid w:val="00AA4B28"/>
    <w:rsid w:val="00AB0F63"/>
    <w:rsid w:val="00AD6B27"/>
    <w:rsid w:val="00AD70C8"/>
    <w:rsid w:val="00AF424B"/>
    <w:rsid w:val="00AF5CE5"/>
    <w:rsid w:val="00AF6222"/>
    <w:rsid w:val="00B05B44"/>
    <w:rsid w:val="00B12031"/>
    <w:rsid w:val="00B15BDA"/>
    <w:rsid w:val="00B17EDB"/>
    <w:rsid w:val="00B25FB4"/>
    <w:rsid w:val="00B31276"/>
    <w:rsid w:val="00B51613"/>
    <w:rsid w:val="00B61801"/>
    <w:rsid w:val="00B66697"/>
    <w:rsid w:val="00B73622"/>
    <w:rsid w:val="00B913A5"/>
    <w:rsid w:val="00B924ED"/>
    <w:rsid w:val="00BB2850"/>
    <w:rsid w:val="00BC5EA6"/>
    <w:rsid w:val="00BD157D"/>
    <w:rsid w:val="00BE0753"/>
    <w:rsid w:val="00BF24E2"/>
    <w:rsid w:val="00C03609"/>
    <w:rsid w:val="00C07C43"/>
    <w:rsid w:val="00C1068B"/>
    <w:rsid w:val="00C14A07"/>
    <w:rsid w:val="00C17247"/>
    <w:rsid w:val="00C17AEB"/>
    <w:rsid w:val="00C2104F"/>
    <w:rsid w:val="00C222E3"/>
    <w:rsid w:val="00C27894"/>
    <w:rsid w:val="00C414A1"/>
    <w:rsid w:val="00C41AF3"/>
    <w:rsid w:val="00C52265"/>
    <w:rsid w:val="00C62D5B"/>
    <w:rsid w:val="00C64493"/>
    <w:rsid w:val="00C66A0F"/>
    <w:rsid w:val="00C76D7B"/>
    <w:rsid w:val="00C839E1"/>
    <w:rsid w:val="00C8449C"/>
    <w:rsid w:val="00C859BE"/>
    <w:rsid w:val="00C92731"/>
    <w:rsid w:val="00C95CC4"/>
    <w:rsid w:val="00CA0BED"/>
    <w:rsid w:val="00CA0F1A"/>
    <w:rsid w:val="00CA5EBF"/>
    <w:rsid w:val="00CB3D79"/>
    <w:rsid w:val="00CB3FF4"/>
    <w:rsid w:val="00CC6FCE"/>
    <w:rsid w:val="00CD7BA7"/>
    <w:rsid w:val="00CF0DDA"/>
    <w:rsid w:val="00D12985"/>
    <w:rsid w:val="00D13861"/>
    <w:rsid w:val="00D148AF"/>
    <w:rsid w:val="00D22B3B"/>
    <w:rsid w:val="00D346D6"/>
    <w:rsid w:val="00D4585B"/>
    <w:rsid w:val="00D5048D"/>
    <w:rsid w:val="00D713A9"/>
    <w:rsid w:val="00D80BD1"/>
    <w:rsid w:val="00D8508A"/>
    <w:rsid w:val="00D9148B"/>
    <w:rsid w:val="00D932E9"/>
    <w:rsid w:val="00DA1A3F"/>
    <w:rsid w:val="00DC50E5"/>
    <w:rsid w:val="00DD7A72"/>
    <w:rsid w:val="00DF4999"/>
    <w:rsid w:val="00DF4F3F"/>
    <w:rsid w:val="00E2168B"/>
    <w:rsid w:val="00E22B47"/>
    <w:rsid w:val="00E27371"/>
    <w:rsid w:val="00E35ED3"/>
    <w:rsid w:val="00E37311"/>
    <w:rsid w:val="00E51214"/>
    <w:rsid w:val="00E7642C"/>
    <w:rsid w:val="00E76813"/>
    <w:rsid w:val="00EA15C3"/>
    <w:rsid w:val="00EB01BC"/>
    <w:rsid w:val="00EB0F3B"/>
    <w:rsid w:val="00EB25E1"/>
    <w:rsid w:val="00EB417F"/>
    <w:rsid w:val="00EB7EDB"/>
    <w:rsid w:val="00EC3F98"/>
    <w:rsid w:val="00EC6A55"/>
    <w:rsid w:val="00ED2D0D"/>
    <w:rsid w:val="00ED7DBB"/>
    <w:rsid w:val="00EE147C"/>
    <w:rsid w:val="00EE695C"/>
    <w:rsid w:val="00EF5208"/>
    <w:rsid w:val="00EF64B1"/>
    <w:rsid w:val="00F01641"/>
    <w:rsid w:val="00F10E51"/>
    <w:rsid w:val="00F11916"/>
    <w:rsid w:val="00F119F9"/>
    <w:rsid w:val="00F253F0"/>
    <w:rsid w:val="00F3019F"/>
    <w:rsid w:val="00F370BA"/>
    <w:rsid w:val="00F50145"/>
    <w:rsid w:val="00F50869"/>
    <w:rsid w:val="00F54A71"/>
    <w:rsid w:val="00F55F6F"/>
    <w:rsid w:val="00F6277B"/>
    <w:rsid w:val="00F6530D"/>
    <w:rsid w:val="00F6692B"/>
    <w:rsid w:val="00F7032D"/>
    <w:rsid w:val="00F721E6"/>
    <w:rsid w:val="00F74045"/>
    <w:rsid w:val="00F77D0D"/>
    <w:rsid w:val="00F94738"/>
    <w:rsid w:val="00F9628E"/>
    <w:rsid w:val="00FB67C6"/>
    <w:rsid w:val="00FC21C3"/>
    <w:rsid w:val="00FC6089"/>
    <w:rsid w:val="00FC7C6F"/>
    <w:rsid w:val="00FD7D21"/>
    <w:rsid w:val="00FE08AB"/>
    <w:rsid w:val="00FF1000"/>
    <w:rsid w:val="00FF1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37B93D16"/>
  <w15:docId w15:val="{72ABF36C-2B4E-438F-8D6A-9D619F578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041689"/>
    <w:pPr>
      <w:spacing w:after="160" w:line="259" w:lineRule="auto"/>
    </w:pPr>
    <w:rPr>
      <w:lang w:eastAsia="en-US"/>
    </w:rPr>
  </w:style>
  <w:style w:type="paragraph" w:styleId="Nagwek2">
    <w:name w:val="heading 2"/>
    <w:basedOn w:val="Normalny"/>
    <w:link w:val="Nagwek2Znak"/>
    <w:uiPriority w:val="99"/>
    <w:qFormat/>
    <w:rsid w:val="007879A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9"/>
    <w:locked/>
    <w:rsid w:val="007879A8"/>
    <w:rPr>
      <w:rFonts w:ascii="Times New Roman" w:hAnsi="Times New Roman" w:cs="Times New Roman"/>
      <w:b/>
      <w:bCs/>
      <w:sz w:val="36"/>
      <w:szCs w:val="36"/>
      <w:lang w:eastAsia="pl-PL"/>
    </w:rPr>
  </w:style>
  <w:style w:type="paragraph" w:styleId="Akapitzlist">
    <w:name w:val="List Paragraph"/>
    <w:aliases w:val="Wypunktowanie,L1,Numerowanie,Akapit z listą5,T_SZ_List Paragraph,normalny tekst,Preambuła,CW_Lista,Normal,Akapit z listą3,Akapit z listą2"/>
    <w:basedOn w:val="Normalny"/>
    <w:link w:val="AkapitzlistZnak"/>
    <w:uiPriority w:val="34"/>
    <w:qFormat/>
    <w:rsid w:val="0058161A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rsid w:val="006F744A"/>
    <w:pPr>
      <w:spacing w:after="0" w:line="240" w:lineRule="auto"/>
      <w:jc w:val="both"/>
    </w:pPr>
    <w:rPr>
      <w:rFonts w:ascii="Times New Roman" w:eastAsia="Times New Roman" w:hAnsi="Times New Roman"/>
      <w:sz w:val="24"/>
      <w:szCs w:val="28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sid w:val="006F744A"/>
    <w:rPr>
      <w:rFonts w:ascii="Times New Roman" w:hAnsi="Times New Roman" w:cs="Times New Roman"/>
      <w:sz w:val="28"/>
      <w:szCs w:val="28"/>
      <w:lang w:eastAsia="pl-PL"/>
    </w:rPr>
  </w:style>
  <w:style w:type="character" w:styleId="Hipercze">
    <w:name w:val="Hyperlink"/>
    <w:basedOn w:val="Domylnaczcionkaakapitu"/>
    <w:uiPriority w:val="99"/>
    <w:semiHidden/>
    <w:rsid w:val="006F744A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headermediumxforms">
    <w:name w:val="headermedium_xforms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przetargisekcja">
    <w:name w:val="przetargi_sekcja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35E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5ED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5ED3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5E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5ED3"/>
    <w:rPr>
      <w:b/>
      <w:bCs/>
      <w:sz w:val="20"/>
      <w:szCs w:val="20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35E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35ED3"/>
    <w:rPr>
      <w:rFonts w:ascii="Segoe UI" w:hAnsi="Segoe UI" w:cs="Segoe UI"/>
      <w:sz w:val="18"/>
      <w:szCs w:val="18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B4F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B4F12"/>
    <w:rPr>
      <w:sz w:val="20"/>
      <w:szCs w:val="20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B4F12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E08AB"/>
    <w:rPr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E08AB"/>
    <w:rPr>
      <w:lang w:eastAsia="en-US"/>
    </w:rPr>
  </w:style>
  <w:style w:type="character" w:customStyle="1" w:styleId="Teksttreci2">
    <w:name w:val="Tekst treści (2)_"/>
    <w:link w:val="Teksttreci20"/>
    <w:rsid w:val="007F6041"/>
    <w:rPr>
      <w:rFonts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7F6041"/>
    <w:pPr>
      <w:widowControl w:val="0"/>
      <w:shd w:val="clear" w:color="auto" w:fill="FFFFFF"/>
      <w:spacing w:before="420" w:after="180" w:line="0" w:lineRule="atLeast"/>
      <w:ind w:hanging="380"/>
      <w:jc w:val="both"/>
    </w:pPr>
    <w:rPr>
      <w:rFonts w:cs="Calibri"/>
      <w:lang w:eastAsia="pl-PL"/>
    </w:rPr>
  </w:style>
  <w:style w:type="character" w:customStyle="1" w:styleId="AkapitzlistZnak">
    <w:name w:val="Akapit z listą Znak"/>
    <w:aliases w:val="Wypunktowanie Znak,L1 Znak,Numerowanie Znak,Akapit z listą5 Znak,T_SZ_List Paragraph Znak,normalny tekst Znak,Preambuła Znak,CW_Lista Znak,Normal Znak,Akapit z listą3 Znak,Akapit z listą2 Znak"/>
    <w:link w:val="Akapitzlist"/>
    <w:uiPriority w:val="34"/>
    <w:qFormat/>
    <w:locked/>
    <w:rsid w:val="001C5734"/>
    <w:rPr>
      <w:rFonts w:ascii="Times New Roman" w:hAnsi="Times New Roman"/>
      <w:sz w:val="24"/>
      <w:szCs w:val="24"/>
      <w:lang w:val="en-US" w:eastAsia="en-US"/>
    </w:rPr>
  </w:style>
  <w:style w:type="paragraph" w:customStyle="1" w:styleId="paragraph">
    <w:name w:val="paragraph"/>
    <w:basedOn w:val="Normalny"/>
    <w:rsid w:val="00A3055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eop">
    <w:name w:val="eop"/>
    <w:basedOn w:val="Domylnaczcionkaakapitu"/>
    <w:rsid w:val="00A30557"/>
  </w:style>
  <w:style w:type="paragraph" w:customStyle="1" w:styleId="Style20">
    <w:name w:val="Style20"/>
    <w:basedOn w:val="Normalny"/>
    <w:uiPriority w:val="99"/>
    <w:rsid w:val="00F11916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FontStyle157">
    <w:name w:val="Font Style157"/>
    <w:rsid w:val="00F11916"/>
    <w:rPr>
      <w:rFonts w:ascii="Times New Roman" w:hAnsi="Times New Roman" w:cs="Times New Roman"/>
      <w:b/>
      <w:bCs/>
      <w:sz w:val="22"/>
      <w:szCs w:val="22"/>
    </w:rPr>
  </w:style>
  <w:style w:type="table" w:styleId="Tabelasiatki1jasna">
    <w:name w:val="Grid Table 1 Light"/>
    <w:basedOn w:val="Standardowy"/>
    <w:uiPriority w:val="46"/>
    <w:rsid w:val="00F721E6"/>
    <w:rPr>
      <w:rFonts w:asciiTheme="minorHAnsi" w:eastAsiaTheme="minorHAnsi" w:hAnsiTheme="minorHAnsi" w:cstheme="minorBidi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treci2Calibri105pt">
    <w:name w:val="Tekst treści (2) + Calibri;10;5 pt"/>
    <w:basedOn w:val="Teksttreci2"/>
    <w:rsid w:val="00F721E6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pl-PL" w:eastAsia="pl-PL" w:bidi="pl-PL"/>
    </w:rPr>
  </w:style>
  <w:style w:type="character" w:customStyle="1" w:styleId="Teksttreci4">
    <w:name w:val="Tekst treści (4)_"/>
    <w:basedOn w:val="Domylnaczcionkaakapitu"/>
    <w:link w:val="Teksttreci40"/>
    <w:rsid w:val="001415B3"/>
    <w:rPr>
      <w:rFonts w:ascii="Times New Roman" w:eastAsia="Times New Roman" w:hAnsi="Times New Roman"/>
      <w:b/>
      <w:bCs/>
      <w:shd w:val="clear" w:color="auto" w:fill="FFFFFF"/>
    </w:rPr>
  </w:style>
  <w:style w:type="paragraph" w:customStyle="1" w:styleId="Teksttreci40">
    <w:name w:val="Tekst treści (4)"/>
    <w:basedOn w:val="Normalny"/>
    <w:link w:val="Teksttreci4"/>
    <w:rsid w:val="001415B3"/>
    <w:pPr>
      <w:widowControl w:val="0"/>
      <w:shd w:val="clear" w:color="auto" w:fill="FFFFFF"/>
      <w:spacing w:before="240" w:after="60" w:line="0" w:lineRule="atLeast"/>
      <w:ind w:hanging="460"/>
      <w:jc w:val="right"/>
    </w:pPr>
    <w:rPr>
      <w:rFonts w:ascii="Times New Roman" w:eastAsia="Times New Roman" w:hAnsi="Times New Roman"/>
      <w:b/>
      <w:bCs/>
      <w:lang w:eastAsia="pl-PL"/>
    </w:rPr>
  </w:style>
  <w:style w:type="character" w:customStyle="1" w:styleId="Nagwek1">
    <w:name w:val="Nagłówek #1_"/>
    <w:basedOn w:val="Domylnaczcionkaakapitu"/>
    <w:link w:val="Nagwek10"/>
    <w:rsid w:val="00DF4999"/>
    <w:rPr>
      <w:rFonts w:ascii="Times New Roman" w:eastAsia="Times New Roman" w:hAnsi="Times New Roman"/>
      <w:b/>
      <w:bCs/>
      <w:shd w:val="clear" w:color="auto" w:fill="FFFFFF"/>
    </w:rPr>
  </w:style>
  <w:style w:type="paragraph" w:customStyle="1" w:styleId="Nagwek10">
    <w:name w:val="Nagłówek #1"/>
    <w:basedOn w:val="Normalny"/>
    <w:link w:val="Nagwek1"/>
    <w:rsid w:val="00DF4999"/>
    <w:pPr>
      <w:widowControl w:val="0"/>
      <w:shd w:val="clear" w:color="auto" w:fill="FFFFFF"/>
      <w:spacing w:before="480" w:after="300" w:line="0" w:lineRule="atLeast"/>
      <w:ind w:hanging="340"/>
      <w:jc w:val="center"/>
      <w:outlineLvl w:val="0"/>
    </w:pPr>
    <w:rPr>
      <w:rFonts w:ascii="Times New Roman" w:eastAsia="Times New Roman" w:hAnsi="Times New Roman"/>
      <w:b/>
      <w:bCs/>
      <w:lang w:eastAsia="pl-PL"/>
    </w:rPr>
  </w:style>
  <w:style w:type="character" w:customStyle="1" w:styleId="Teksttreci2Pogrubienie">
    <w:name w:val="Tekst treści (2) + Pogrubienie"/>
    <w:basedOn w:val="Teksttreci2"/>
    <w:rsid w:val="00DF499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pl-PL" w:eastAsia="pl-PL" w:bidi="pl-PL"/>
    </w:rPr>
  </w:style>
  <w:style w:type="character" w:customStyle="1" w:styleId="Nagwek1MicrosoftSansSerif95ptBezpogrubieniaKursywa">
    <w:name w:val="Nagłówek #1 + Microsoft Sans Serif;9;5 pt;Bez pogrubienia;Kursywa"/>
    <w:basedOn w:val="Nagwek1"/>
    <w:rsid w:val="00DF4999"/>
    <w:rPr>
      <w:rFonts w:ascii="Microsoft Sans Serif" w:eastAsia="Microsoft Sans Serif" w:hAnsi="Microsoft Sans Serif" w:cs="Microsoft Sans Serif"/>
      <w:b/>
      <w:bCs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pl-PL" w:eastAsia="pl-PL" w:bidi="pl-PL"/>
    </w:rPr>
  </w:style>
  <w:style w:type="character" w:customStyle="1" w:styleId="Teksttreci7">
    <w:name w:val="Tekst treści (7)_"/>
    <w:basedOn w:val="Domylnaczcionkaakapitu"/>
    <w:link w:val="Teksttreci70"/>
    <w:locked/>
    <w:rsid w:val="005D1A49"/>
    <w:rPr>
      <w:rFonts w:cs="Calibri"/>
      <w:sz w:val="15"/>
      <w:szCs w:val="15"/>
      <w:shd w:val="clear" w:color="auto" w:fill="FFFFFF"/>
    </w:rPr>
  </w:style>
  <w:style w:type="paragraph" w:customStyle="1" w:styleId="Teksttreci70">
    <w:name w:val="Tekst treści (7)"/>
    <w:basedOn w:val="Normalny"/>
    <w:link w:val="Teksttreci7"/>
    <w:rsid w:val="005D1A49"/>
    <w:pPr>
      <w:widowControl w:val="0"/>
      <w:shd w:val="clear" w:color="auto" w:fill="FFFFFF"/>
      <w:spacing w:after="120" w:line="197" w:lineRule="exact"/>
      <w:jc w:val="center"/>
    </w:pPr>
    <w:rPr>
      <w:rFonts w:cs="Calibri"/>
      <w:sz w:val="15"/>
      <w:szCs w:val="15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0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1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43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4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43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08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5A527E-D590-43EB-BFED-DE0CE12F2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1</Pages>
  <Words>249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kup narzędzia diagnostycznego wspierającego proces doradczy (test on-line) - usługa zewnętrzna</vt:lpstr>
    </vt:vector>
  </TitlesOfParts>
  <Company>Hewlett-Packard Company</Company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kup narzędzia diagnostycznego wspierającego proces doradczy (test on-line) - usługa zewnętrzna</dc:title>
  <dc:subject/>
  <dc:creator>Skowrońska Agnieszka</dc:creator>
  <cp:keywords/>
  <dc:description/>
  <cp:lastModifiedBy>Szafrańska-Słoboda Ewa</cp:lastModifiedBy>
  <cp:revision>60</cp:revision>
  <cp:lastPrinted>2018-04-24T09:54:00Z</cp:lastPrinted>
  <dcterms:created xsi:type="dcterms:W3CDTF">2021-05-03T22:42:00Z</dcterms:created>
  <dcterms:modified xsi:type="dcterms:W3CDTF">2022-10-19T10:57:00Z</dcterms:modified>
</cp:coreProperties>
</file>